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55F20AE8" w:rsidR="00360A7B" w:rsidRPr="006B08E6" w:rsidRDefault="00360A7B" w:rsidP="006B08E6">
                            <w:pPr>
                              <w:jc w:val="right"/>
                              <w:rPr>
                                <w:sz w:val="22"/>
                                <w:szCs w:val="22"/>
                              </w:rPr>
                            </w:pPr>
                            <w:proofErr w:type="spellStart"/>
                            <w:r w:rsidRPr="004F42AE">
                              <w:rPr>
                                <w:i/>
                                <w:iCs/>
                                <w:sz w:val="22"/>
                                <w:szCs w:val="22"/>
                                <w:highlight w:val="yellow"/>
                              </w:rPr>
                              <w:t>Prénom</w:t>
                            </w:r>
                            <w:proofErr w:type="spellEnd"/>
                            <w:r w:rsidRPr="004F42AE">
                              <w:rPr>
                                <w:i/>
                                <w:iCs/>
                                <w:sz w:val="22"/>
                                <w:szCs w:val="22"/>
                                <w:highlight w:val="yellow"/>
                              </w:rPr>
                              <w:t xml:space="preserve"> Nom -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55F20AE8" w:rsidR="00360A7B" w:rsidRPr="006B08E6" w:rsidRDefault="00360A7B" w:rsidP="006B08E6">
                      <w:pPr>
                        <w:jc w:val="right"/>
                        <w:rPr>
                          <w:sz w:val="22"/>
                          <w:szCs w:val="22"/>
                        </w:rPr>
                      </w:pPr>
                      <w:proofErr w:type="spellStart"/>
                      <w:r w:rsidRPr="004F42AE">
                        <w:rPr>
                          <w:i/>
                          <w:iCs/>
                          <w:sz w:val="22"/>
                          <w:szCs w:val="22"/>
                          <w:highlight w:val="yellow"/>
                        </w:rPr>
                        <w:t>Prénom</w:t>
                      </w:r>
                      <w:proofErr w:type="spellEnd"/>
                      <w:r w:rsidRPr="004F42AE">
                        <w:rPr>
                          <w:i/>
                          <w:iCs/>
                          <w:sz w:val="22"/>
                          <w:szCs w:val="22"/>
                          <w:highlight w:val="yellow"/>
                        </w:rPr>
                        <w:t xml:space="preserve"> Nom - email</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7B9E58A7" w14:textId="6BA9756F" w:rsidR="00A64BD4" w:rsidRPr="00A64BD4" w:rsidRDefault="00526E48" w:rsidP="00A64BD4">
      <w:pPr>
        <w:pStyle w:val="Paragraphestandard"/>
        <w:tabs>
          <w:tab w:val="left" w:pos="851"/>
          <w:tab w:val="left" w:pos="1134"/>
          <w:tab w:val="right" w:pos="9072"/>
        </w:tabs>
        <w:spacing w:line="240" w:lineRule="auto"/>
        <w:jc w:val="center"/>
        <w:rPr>
          <w:sz w:val="40"/>
          <w:szCs w:val="40"/>
        </w:rPr>
      </w:pPr>
      <w:r w:rsidRPr="00A64BD4">
        <w:rPr>
          <w:sz w:val="44"/>
          <w:szCs w:val="44"/>
        </w:rPr>
        <w:t>[</w:t>
      </w:r>
      <w:r w:rsidR="00A64BD4" w:rsidRPr="00A64BD4">
        <w:rPr>
          <w:sz w:val="40"/>
          <w:szCs w:val="40"/>
        </w:rPr>
        <w:t>SUEDE</w:t>
      </w:r>
      <w:r w:rsidRPr="00A64BD4">
        <w:rPr>
          <w:sz w:val="40"/>
          <w:szCs w:val="40"/>
        </w:rPr>
        <w:t>] – [</w:t>
      </w:r>
      <w:r w:rsidR="00A64BD4" w:rsidRPr="00A64BD4">
        <w:rPr>
          <w:sz w:val="40"/>
          <w:szCs w:val="40"/>
        </w:rPr>
        <w:t>University of Kristianstad</w:t>
      </w:r>
      <w:r w:rsidRPr="00A64BD4">
        <w:rPr>
          <w:sz w:val="40"/>
          <w:szCs w:val="40"/>
        </w:rPr>
        <w:t>]</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A64BD4" w:rsidRDefault="00C67982">
          <w:pPr>
            <w:pStyle w:val="TOCHeading"/>
          </w:pPr>
          <w:r w:rsidRPr="00A64BD4">
            <w:t>Agenda</w:t>
          </w:r>
          <w:r w:rsidRPr="00A64BD4">
            <w:rPr>
              <w:rStyle w:val="FootnoteReference"/>
            </w:rPr>
            <w:footnoteReference w:id="1"/>
          </w:r>
        </w:p>
        <w:p w14:paraId="1048B753" w14:textId="61FD7589" w:rsidR="006B08E6" w:rsidRPr="00A64BD4" w:rsidRDefault="00A2367F">
          <w:pPr>
            <w:pStyle w:val="TOC1"/>
            <w:tabs>
              <w:tab w:val="left" w:pos="480"/>
              <w:tab w:val="right" w:leader="dot" w:pos="9062"/>
            </w:tabs>
            <w:rPr>
              <w:rFonts w:asciiTheme="minorHAnsi" w:eastAsiaTheme="minorEastAsia" w:hAnsiTheme="minorHAnsi" w:cstheme="minorBidi"/>
              <w:noProof/>
              <w:sz w:val="20"/>
              <w:szCs w:val="20"/>
              <w:lang w:eastAsia="en-US"/>
            </w:rPr>
          </w:pPr>
          <w:r w:rsidRPr="00A64BD4">
            <w:fldChar w:fldCharType="begin"/>
          </w:r>
          <w:r w:rsidRPr="00A64BD4">
            <w:instrText xml:space="preserve"> TOC \o "1-3" \h \z \u </w:instrText>
          </w:r>
          <w:r w:rsidRPr="00A64BD4">
            <w:fldChar w:fldCharType="separate"/>
          </w:r>
          <w:hyperlink w:anchor="_Toc38994696" w:history="1">
            <w:r w:rsidR="006B08E6" w:rsidRPr="00A64BD4">
              <w:rPr>
                <w:rStyle w:val="Hyperlink"/>
                <w:noProof/>
                <w:sz w:val="20"/>
                <w:szCs w:val="20"/>
              </w:rPr>
              <w:t>I.</w:t>
            </w:r>
            <w:r w:rsidR="006B08E6" w:rsidRPr="00A64BD4">
              <w:rPr>
                <w:rFonts w:asciiTheme="minorHAnsi" w:eastAsiaTheme="minorEastAsia" w:hAnsiTheme="minorHAnsi" w:cstheme="minorBidi"/>
                <w:noProof/>
                <w:sz w:val="20"/>
                <w:szCs w:val="20"/>
                <w:lang w:eastAsia="en-US"/>
              </w:rPr>
              <w:tab/>
            </w:r>
            <w:r w:rsidR="006B08E6" w:rsidRPr="00A64BD4">
              <w:rPr>
                <w:rStyle w:val="Hyperlink"/>
                <w:noProof/>
                <w:sz w:val="20"/>
                <w:szCs w:val="20"/>
              </w:rPr>
              <w:t>Your overall fe</w:t>
            </w:r>
            <w:r w:rsidR="006B08E6" w:rsidRPr="00A64BD4">
              <w:rPr>
                <w:rStyle w:val="Hyperlink"/>
                <w:noProof/>
                <w:sz w:val="20"/>
                <w:szCs w:val="20"/>
              </w:rPr>
              <w:t>e</w:t>
            </w:r>
            <w:r w:rsidR="006B08E6" w:rsidRPr="00A64BD4">
              <w:rPr>
                <w:rStyle w:val="Hyperlink"/>
                <w:noProof/>
                <w:sz w:val="20"/>
                <w:szCs w:val="20"/>
              </w:rPr>
              <w:t>ling after your semester abroad</w:t>
            </w:r>
            <w:r w:rsidR="006B08E6" w:rsidRPr="00A64BD4">
              <w:rPr>
                <w:noProof/>
                <w:webHidden/>
                <w:sz w:val="20"/>
                <w:szCs w:val="20"/>
              </w:rPr>
              <w:tab/>
            </w:r>
            <w:r w:rsidR="006B08E6" w:rsidRPr="00A64BD4">
              <w:rPr>
                <w:noProof/>
                <w:webHidden/>
                <w:sz w:val="20"/>
                <w:szCs w:val="20"/>
              </w:rPr>
              <w:fldChar w:fldCharType="begin"/>
            </w:r>
            <w:r w:rsidR="006B08E6" w:rsidRPr="00A64BD4">
              <w:rPr>
                <w:noProof/>
                <w:webHidden/>
                <w:sz w:val="20"/>
                <w:szCs w:val="20"/>
              </w:rPr>
              <w:instrText xml:space="preserve"> PAGEREF _Toc38994696 \h </w:instrText>
            </w:r>
            <w:r w:rsidR="006B08E6" w:rsidRPr="00A64BD4">
              <w:rPr>
                <w:noProof/>
                <w:webHidden/>
                <w:sz w:val="20"/>
                <w:szCs w:val="20"/>
              </w:rPr>
            </w:r>
            <w:r w:rsidR="006B08E6" w:rsidRPr="00A64BD4">
              <w:rPr>
                <w:noProof/>
                <w:webHidden/>
                <w:sz w:val="20"/>
                <w:szCs w:val="20"/>
              </w:rPr>
              <w:fldChar w:fldCharType="separate"/>
            </w:r>
            <w:r w:rsidR="00DA056C" w:rsidRPr="00A64BD4">
              <w:rPr>
                <w:noProof/>
                <w:webHidden/>
                <w:sz w:val="20"/>
                <w:szCs w:val="20"/>
              </w:rPr>
              <w:t>2</w:t>
            </w:r>
            <w:r w:rsidR="006B08E6" w:rsidRPr="00A64BD4">
              <w:rPr>
                <w:noProof/>
                <w:webHidden/>
                <w:sz w:val="20"/>
                <w:szCs w:val="20"/>
              </w:rPr>
              <w:fldChar w:fldCharType="end"/>
            </w:r>
          </w:hyperlink>
        </w:p>
        <w:p w14:paraId="50ADA3A6" w14:textId="47E94B5E" w:rsidR="006B08E6" w:rsidRPr="00A64BD4"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Pr="00A64BD4">
              <w:rPr>
                <w:rStyle w:val="Hyperlink"/>
                <w:noProof/>
                <w:sz w:val="20"/>
                <w:szCs w:val="20"/>
              </w:rPr>
              <w:t>II.</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Before the travel</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697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306BEF7F" w14:textId="18AD6C5B"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Pr="00A64BD4">
              <w:rPr>
                <w:rStyle w:val="Hyperlink"/>
                <w:noProof/>
                <w:sz w:val="20"/>
                <w:szCs w:val="20"/>
              </w:rPr>
              <w:t>A.</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Preparation</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698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37CFACF6" w14:textId="5AA6F491"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Pr="00A64BD4">
              <w:rPr>
                <w:rStyle w:val="Hyperlink"/>
                <w:noProof/>
                <w:sz w:val="20"/>
                <w:szCs w:val="20"/>
              </w:rPr>
              <w:t>1.</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Visa</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699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352B1A55" w14:textId="17882799"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Pr="00A64BD4">
              <w:rPr>
                <w:rStyle w:val="Hyperlink"/>
                <w:noProof/>
                <w:sz w:val="20"/>
                <w:szCs w:val="20"/>
              </w:rPr>
              <w:t>2.</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The fligh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0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519DF4DC" w14:textId="59084813"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Pr="00A64BD4">
              <w:rPr>
                <w:rStyle w:val="Hyperlink"/>
                <w:noProof/>
                <w:sz w:val="20"/>
                <w:szCs w:val="20"/>
              </w:rPr>
              <w:t>3.</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My luggage</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1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33C78ECA" w14:textId="058927CE"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Pr="00A64BD4">
              <w:rPr>
                <w:rStyle w:val="Hyperlink"/>
                <w:noProof/>
                <w:sz w:val="20"/>
                <w:szCs w:val="20"/>
              </w:rPr>
              <w:t>4.</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Bank accoun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2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09BDA052" w14:textId="2561143F"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Pr="00A64BD4">
              <w:rPr>
                <w:rStyle w:val="Hyperlink"/>
                <w:noProof/>
                <w:sz w:val="20"/>
                <w:szCs w:val="20"/>
              </w:rPr>
              <w:t>5.</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Insurance</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3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4ABC2176" w14:textId="2CFEC382"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Pr="00A64BD4">
              <w:rPr>
                <w:rStyle w:val="Hyperlink"/>
                <w:noProof/>
                <w:sz w:val="20"/>
                <w:szCs w:val="20"/>
              </w:rPr>
              <w:t>B.</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Housing</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4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2E5C8422" w14:textId="29AF56BF"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Pr="00A64BD4">
              <w:rPr>
                <w:rStyle w:val="Hyperlink"/>
                <w:noProof/>
                <w:sz w:val="20"/>
                <w:szCs w:val="20"/>
              </w:rPr>
              <w:t>1.</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Where to live</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5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2</w:t>
            </w:r>
            <w:r w:rsidRPr="00A64BD4">
              <w:rPr>
                <w:noProof/>
                <w:webHidden/>
                <w:sz w:val="20"/>
                <w:szCs w:val="20"/>
              </w:rPr>
              <w:fldChar w:fldCharType="end"/>
            </w:r>
          </w:hyperlink>
        </w:p>
        <w:p w14:paraId="2E45E525" w14:textId="74E0E4CC"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Pr="00A64BD4">
              <w:rPr>
                <w:rStyle w:val="Hyperlink"/>
                <w:noProof/>
                <w:sz w:val="20"/>
                <w:szCs w:val="20"/>
              </w:rPr>
              <w:t>2.</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Find a flat or a room</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6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4A747948" w14:textId="57388292"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Pr="00A64BD4">
              <w:rPr>
                <w:rStyle w:val="Hyperlink"/>
                <w:noProof/>
                <w:sz w:val="20"/>
                <w:szCs w:val="20"/>
              </w:rPr>
              <w:t>3.</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Cos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7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715DABE0" w14:textId="52D989B7" w:rsidR="006B08E6" w:rsidRPr="00A64BD4"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Pr="00A64BD4">
              <w:rPr>
                <w:rStyle w:val="Hyperlink"/>
                <w:noProof/>
                <w:sz w:val="20"/>
                <w:szCs w:val="20"/>
              </w:rPr>
              <w:t>III.</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When I arrive at the university</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8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31979FB8" w14:textId="530443F5"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Pr="00A64BD4">
              <w:rPr>
                <w:rStyle w:val="Hyperlink"/>
                <w:noProof/>
                <w:sz w:val="20"/>
                <w:szCs w:val="20"/>
              </w:rPr>
              <w:t>A.</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Inscription at the university</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09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20D72CB0" w14:textId="2A13077C"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Pr="00A64BD4">
              <w:rPr>
                <w:rStyle w:val="Hyperlink"/>
                <w:noProof/>
                <w:sz w:val="20"/>
                <w:szCs w:val="20"/>
              </w:rPr>
              <w:t>B.</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Information on the university</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0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79DA236A" w14:textId="6C1521A3"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Pr="00A64BD4">
              <w:rPr>
                <w:rStyle w:val="Hyperlink"/>
                <w:noProof/>
                <w:sz w:val="20"/>
                <w:szCs w:val="20"/>
              </w:rPr>
              <w:t>1.</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Class</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1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408DA4A6" w14:textId="18FFF1D4"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Pr="00A64BD4">
              <w:rPr>
                <w:rStyle w:val="Hyperlink"/>
                <w:rFonts w:ascii="Calibri" w:eastAsia="Times New Roman" w:hAnsi="Calibri"/>
                <w:noProof/>
                <w:sz w:val="20"/>
                <w:szCs w:val="20"/>
                <w:lang w:eastAsia="en-US"/>
              </w:rPr>
              <w:t>2.</w:t>
            </w:r>
            <w:r w:rsidRPr="00A64BD4">
              <w:rPr>
                <w:rFonts w:asciiTheme="minorHAnsi" w:eastAsiaTheme="minorEastAsia" w:hAnsiTheme="minorHAnsi" w:cstheme="minorBidi"/>
                <w:noProof/>
                <w:sz w:val="20"/>
                <w:szCs w:val="20"/>
                <w:lang w:eastAsia="en-US"/>
              </w:rPr>
              <w:tab/>
            </w:r>
            <w:r w:rsidRPr="00A64BD4">
              <w:rPr>
                <w:rStyle w:val="Hyperlink"/>
                <w:rFonts w:cs="Calibri"/>
                <w:noProof/>
                <w:sz w:val="20"/>
                <w:szCs w:val="20"/>
              </w:rPr>
              <w:t>Organization of the Class</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2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14F259FC" w14:textId="7D7F0754"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Pr="00A64BD4">
              <w:rPr>
                <w:rStyle w:val="Hyperlink"/>
                <w:rFonts w:ascii="Calibri" w:hAnsi="Calibri"/>
                <w:noProof/>
                <w:sz w:val="20"/>
                <w:szCs w:val="20"/>
              </w:rPr>
              <w:t>3.</w:t>
            </w:r>
            <w:r w:rsidRPr="00A64BD4">
              <w:rPr>
                <w:rFonts w:asciiTheme="minorHAnsi" w:eastAsiaTheme="minorEastAsia" w:hAnsiTheme="minorHAnsi" w:cstheme="minorBidi"/>
                <w:noProof/>
                <w:sz w:val="20"/>
                <w:szCs w:val="20"/>
                <w:lang w:eastAsia="en-US"/>
              </w:rPr>
              <w:tab/>
            </w:r>
            <w:r w:rsidRPr="00A64BD4">
              <w:rPr>
                <w:rStyle w:val="Hyperlink"/>
                <w:rFonts w:cs="Calibri"/>
                <w:noProof/>
                <w:sz w:val="20"/>
                <w:szCs w:val="20"/>
              </w:rPr>
              <w:t>List of courses and recommendation</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3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3072DEAE" w14:textId="46860549" w:rsidR="006B08E6" w:rsidRPr="00A64BD4"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Pr="00A64BD4">
              <w:rPr>
                <w:rStyle w:val="Hyperlink"/>
                <w:noProof/>
                <w:sz w:val="20"/>
                <w:szCs w:val="20"/>
              </w:rPr>
              <w:t>4.</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Exam</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4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41D593A6" w14:textId="059A9620" w:rsidR="006B08E6" w:rsidRPr="00A64BD4"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Pr="00A64BD4">
              <w:rPr>
                <w:rStyle w:val="Hyperlink"/>
                <w:noProof/>
                <w:sz w:val="20"/>
                <w:szCs w:val="20"/>
              </w:rPr>
              <w:t>IV.</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When I life there</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5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398E2A5C" w14:textId="7A440189"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Pr="00A64BD4">
              <w:rPr>
                <w:rStyle w:val="Hyperlink"/>
                <w:noProof/>
                <w:sz w:val="20"/>
                <w:szCs w:val="20"/>
              </w:rPr>
              <w:t>A.</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Safety</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6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3</w:t>
            </w:r>
            <w:r w:rsidRPr="00A64BD4">
              <w:rPr>
                <w:noProof/>
                <w:webHidden/>
                <w:sz w:val="20"/>
                <w:szCs w:val="20"/>
              </w:rPr>
              <w:fldChar w:fldCharType="end"/>
            </w:r>
          </w:hyperlink>
        </w:p>
        <w:p w14:paraId="1DFBEA35" w14:textId="64860B07"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Pr="00A64BD4">
              <w:rPr>
                <w:rStyle w:val="Hyperlink"/>
                <w:noProof/>
                <w:sz w:val="20"/>
                <w:szCs w:val="20"/>
              </w:rPr>
              <w:t>B.</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Phone and Interne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7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6454C479" w14:textId="17B251E3"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Pr="00A64BD4">
              <w:rPr>
                <w:rStyle w:val="Hyperlink"/>
                <w:noProof/>
                <w:sz w:val="20"/>
                <w:szCs w:val="20"/>
              </w:rPr>
              <w:t>C.</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Events</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8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23025244" w14:textId="1DF63720" w:rsidR="006B08E6" w:rsidRPr="00A64BD4"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Pr="00A64BD4">
              <w:rPr>
                <w:rStyle w:val="Hyperlink"/>
                <w:noProof/>
                <w:sz w:val="20"/>
                <w:szCs w:val="20"/>
              </w:rPr>
              <w:t>D.</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Sports</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19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2B1ABB4B" w14:textId="61401173"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Pr="00A64BD4">
              <w:rPr>
                <w:rStyle w:val="Hyperlink"/>
                <w:noProof/>
                <w:sz w:val="20"/>
                <w:szCs w:val="20"/>
              </w:rPr>
              <w:t>E.</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Eating</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0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3B8FF5C0" w14:textId="44F04337"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Pr="00A64BD4">
              <w:rPr>
                <w:rStyle w:val="Hyperlink"/>
                <w:noProof/>
                <w:sz w:val="20"/>
                <w:szCs w:val="20"/>
              </w:rPr>
              <w:t>F.</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Go to the university : bus, car, bike</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1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1CD3A7DC" w14:textId="1169CAD4"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Pr="00A64BD4">
              <w:rPr>
                <w:rStyle w:val="Hyperlink"/>
                <w:noProof/>
                <w:sz w:val="20"/>
                <w:szCs w:val="20"/>
              </w:rPr>
              <w:t>G.</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Travels</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2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7EDB65FB" w14:textId="105A24AC" w:rsidR="006B08E6" w:rsidRPr="00A64BD4"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Pr="00A64BD4">
              <w:rPr>
                <w:rStyle w:val="Hyperlink"/>
                <w:noProof/>
                <w:sz w:val="20"/>
                <w:szCs w:val="20"/>
              </w:rPr>
              <w:t>H.</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Any other information you would have liked to know abou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3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41E43DD4" w14:textId="6F75D146" w:rsidR="006B08E6" w:rsidRPr="00A64BD4"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Pr="00A64BD4">
              <w:rPr>
                <w:rStyle w:val="Hyperlink"/>
                <w:noProof/>
                <w:sz w:val="20"/>
                <w:szCs w:val="20"/>
              </w:rPr>
              <w:t>V.</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After your semester abroad</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4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6C24BA5D" w14:textId="5D8814E8" w:rsidR="006B08E6" w:rsidRPr="00A64BD4"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Pr="00A64BD4">
              <w:rPr>
                <w:rStyle w:val="Hyperlink"/>
                <w:noProof/>
                <w:sz w:val="20"/>
                <w:szCs w:val="20"/>
              </w:rPr>
              <w:t>A.</w:t>
            </w:r>
            <w:r w:rsidRPr="00A64BD4">
              <w:rPr>
                <w:rFonts w:asciiTheme="minorHAnsi" w:eastAsiaTheme="minorEastAsia" w:hAnsiTheme="minorHAnsi" w:cstheme="minorBidi"/>
                <w:noProof/>
                <w:sz w:val="20"/>
                <w:szCs w:val="20"/>
                <w:lang w:eastAsia="en-US"/>
              </w:rPr>
              <w:tab/>
            </w:r>
            <w:r w:rsidRPr="00A64BD4">
              <w:rPr>
                <w:rStyle w:val="Hyperlink"/>
                <w:noProof/>
                <w:sz w:val="20"/>
                <w:szCs w:val="20"/>
              </w:rPr>
              <w:t>What are you planning do to</w:t>
            </w:r>
            <w:r w:rsidRPr="00A64BD4">
              <w:rPr>
                <w:rStyle w:val="Hyperlink"/>
                <w:noProof/>
                <w:sz w:val="20"/>
                <w:szCs w:val="20"/>
              </w:rPr>
              <w:t>?</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5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580E8582" w14:textId="303E9173" w:rsidR="006B08E6" w:rsidRPr="00A64BD4" w:rsidRDefault="006B08E6">
          <w:pPr>
            <w:pStyle w:val="TOC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Pr="00A64BD4">
              <w:rPr>
                <w:rStyle w:val="Hyperlink"/>
                <w:noProof/>
                <w:sz w:val="20"/>
                <w:szCs w:val="20"/>
              </w:rPr>
              <w:t>B.</w:t>
            </w:r>
            <w:r w:rsidRPr="00A64BD4">
              <w:rPr>
                <w:rFonts w:asciiTheme="minorHAnsi" w:eastAsiaTheme="minorEastAsia" w:hAnsiTheme="minorHAnsi" w:cstheme="minorBidi"/>
                <w:noProof/>
                <w:sz w:val="20"/>
                <w:szCs w:val="20"/>
                <w:lang w:eastAsia="en-US"/>
              </w:rPr>
              <w:tab/>
            </w:r>
            <w:r w:rsidR="004F42AE" w:rsidRPr="00A64BD4">
              <w:rPr>
                <w:rStyle w:val="Hyperlink"/>
                <w:noProof/>
                <w:sz w:val="20"/>
                <w:szCs w:val="20"/>
              </w:rPr>
              <w:t>In which master was you accepted</w:t>
            </w:r>
            <w:r w:rsidRPr="00A64BD4">
              <w:rPr>
                <w:noProof/>
                <w:webHidden/>
                <w:sz w:val="20"/>
                <w:szCs w:val="20"/>
              </w:rPr>
              <w:tab/>
            </w:r>
            <w:r w:rsidRPr="00A64BD4">
              <w:rPr>
                <w:noProof/>
                <w:webHidden/>
                <w:sz w:val="20"/>
                <w:szCs w:val="20"/>
              </w:rPr>
              <w:fldChar w:fldCharType="begin"/>
            </w:r>
            <w:r w:rsidRPr="00A64BD4">
              <w:rPr>
                <w:noProof/>
                <w:webHidden/>
                <w:sz w:val="20"/>
                <w:szCs w:val="20"/>
              </w:rPr>
              <w:instrText xml:space="preserve"> PAGEREF _Toc38994726 \h </w:instrText>
            </w:r>
            <w:r w:rsidRPr="00A64BD4">
              <w:rPr>
                <w:noProof/>
                <w:webHidden/>
                <w:sz w:val="20"/>
                <w:szCs w:val="20"/>
              </w:rPr>
            </w:r>
            <w:r w:rsidRPr="00A64BD4">
              <w:rPr>
                <w:noProof/>
                <w:webHidden/>
                <w:sz w:val="20"/>
                <w:szCs w:val="20"/>
              </w:rPr>
              <w:fldChar w:fldCharType="separate"/>
            </w:r>
            <w:r w:rsidR="00DA056C" w:rsidRPr="00A64BD4">
              <w:rPr>
                <w:noProof/>
                <w:webHidden/>
                <w:sz w:val="20"/>
                <w:szCs w:val="20"/>
              </w:rPr>
              <w:t>4</w:t>
            </w:r>
            <w:r w:rsidRPr="00A64BD4">
              <w:rPr>
                <w:noProof/>
                <w:webHidden/>
                <w:sz w:val="20"/>
                <w:szCs w:val="20"/>
              </w:rPr>
              <w:fldChar w:fldCharType="end"/>
            </w:r>
          </w:hyperlink>
        </w:p>
        <w:p w14:paraId="5D84551B" w14:textId="4024B2A7" w:rsidR="00A2367F" w:rsidRPr="00A64BD4" w:rsidRDefault="00A2367F">
          <w:r w:rsidRPr="00A64BD4">
            <w:rPr>
              <w:b/>
              <w:bCs/>
            </w:rPr>
            <w:fldChar w:fldCharType="end"/>
          </w:r>
        </w:p>
      </w:sdtContent>
    </w:sdt>
    <w:p w14:paraId="7D86A230" w14:textId="4CEA6099" w:rsidR="00B45125" w:rsidRPr="00A64BD4" w:rsidRDefault="00B45125" w:rsidP="00360A7B">
      <w:pPr>
        <w:pStyle w:val="Heading1"/>
      </w:pPr>
      <w:bookmarkStart w:id="0" w:name="_Toc38994696"/>
      <w:r w:rsidRPr="00A64BD4">
        <w:lastRenderedPageBreak/>
        <w:t>Your overall feeling after your semester abroad</w:t>
      </w:r>
      <w:bookmarkEnd w:id="0"/>
    </w:p>
    <w:p w14:paraId="0D182ED9" w14:textId="77777777" w:rsidR="00A64BD4" w:rsidRDefault="00A64BD4" w:rsidP="00B45125">
      <w:pPr>
        <w:rPr>
          <w:i/>
          <w:iCs/>
          <w:highlight w:val="yellow"/>
        </w:rPr>
      </w:pPr>
    </w:p>
    <w:p w14:paraId="6ED22A77" w14:textId="1F1DBF91" w:rsidR="00A71C21" w:rsidRPr="00A64BD4" w:rsidRDefault="00A64BD4" w:rsidP="00B45125">
      <w:pPr>
        <w:rPr>
          <w:i/>
          <w:iCs/>
        </w:rPr>
      </w:pPr>
      <w:r w:rsidRPr="00A64BD4">
        <w:rPr>
          <w:i/>
          <w:iCs/>
        </w:rPr>
        <w:t xml:space="preserve">-Honestly, it was a nice experience. Sweden has always been a country I wanted to spend time with, and doing this exchange semester there seemed like the best opportunity to do so. The university in itself was great, since in MOMA we are accustomed to have very difficult courses, in Kristianstad it felt like everything was more chill, there are many opportunities to retake a class if you didn’t pass it the first time, even in the same semester, so you don’t have to worry too much about the difficulty of the courses in comparison to MOMA. I will choose it again, just be prepared, maybe the city is too small, so if you don’t make friends, it is not as vibrant and full of life as Montpellier for example, so you could feel lonely sometimes. </w:t>
      </w:r>
    </w:p>
    <w:p w14:paraId="4413F879" w14:textId="4D302242" w:rsidR="00A71C21" w:rsidRPr="00A64BD4" w:rsidRDefault="00A71C21" w:rsidP="00B45125">
      <w:pPr>
        <w:rPr>
          <w:i/>
          <w:iCs/>
        </w:rPr>
      </w:pPr>
    </w:p>
    <w:tbl>
      <w:tblPr>
        <w:tblStyle w:val="TableGrid"/>
        <w:tblW w:w="0" w:type="auto"/>
        <w:tblLook w:val="04A0" w:firstRow="1" w:lastRow="0" w:firstColumn="1" w:lastColumn="0" w:noHBand="0" w:noVBand="1"/>
      </w:tblPr>
      <w:tblGrid>
        <w:gridCol w:w="9062"/>
      </w:tblGrid>
      <w:tr w:rsidR="00A71C21" w:rsidRPr="00A64BD4" w14:paraId="6C39E076" w14:textId="77777777" w:rsidTr="00A71C21">
        <w:tc>
          <w:tcPr>
            <w:tcW w:w="9062" w:type="dxa"/>
          </w:tcPr>
          <w:p w14:paraId="00B87145" w14:textId="35776E9C" w:rsidR="00A71C21" w:rsidRPr="00A64BD4" w:rsidRDefault="00A71C21" w:rsidP="00B45125">
            <w:pPr>
              <w:rPr>
                <w:b/>
                <w:bCs/>
              </w:rPr>
            </w:pPr>
            <w:proofErr w:type="gramStart"/>
            <w:r w:rsidRPr="00A64BD4">
              <w:rPr>
                <w:b/>
                <w:bCs/>
              </w:rPr>
              <w:t>GRADE :</w:t>
            </w:r>
            <w:proofErr w:type="gramEnd"/>
            <w:r w:rsidRPr="00A64BD4">
              <w:rPr>
                <w:b/>
                <w:bCs/>
              </w:rPr>
              <w:t xml:space="preserve"> </w:t>
            </w:r>
            <w:r w:rsidR="00A64BD4">
              <w:rPr>
                <w:b/>
                <w:bCs/>
              </w:rPr>
              <w:t>3.8/5</w:t>
            </w:r>
          </w:p>
          <w:p w14:paraId="2DD1FF3F" w14:textId="7340D9C8" w:rsidR="00A71C21" w:rsidRPr="00A64BD4" w:rsidRDefault="00A71C21" w:rsidP="00B45125">
            <w:pPr>
              <w:rPr>
                <w:b/>
                <w:bCs/>
                <w:i/>
                <w:iCs/>
                <w:sz w:val="16"/>
                <w:szCs w:val="16"/>
              </w:rPr>
            </w:pPr>
            <w:r w:rsidRPr="00A64BD4">
              <w:rPr>
                <w:b/>
                <w:bCs/>
                <w:i/>
                <w:iCs/>
                <w:sz w:val="16"/>
                <w:szCs w:val="16"/>
              </w:rPr>
              <w:t xml:space="preserve">=&gt; 0 (I do not recommend this semester abroad to my best friend) – 5 (I totally recommend this semester to my best friend) </w:t>
            </w:r>
          </w:p>
        </w:tc>
      </w:tr>
    </w:tbl>
    <w:p w14:paraId="4A9F11D2" w14:textId="77777777" w:rsidR="00A71C21" w:rsidRPr="00A64BD4" w:rsidRDefault="00A71C21" w:rsidP="00B45125"/>
    <w:p w14:paraId="1BBFB77A" w14:textId="569A6E4F" w:rsidR="00360A7B" w:rsidRPr="00A64BD4" w:rsidRDefault="00360A7B" w:rsidP="00360A7B">
      <w:pPr>
        <w:pStyle w:val="Heading1"/>
      </w:pPr>
      <w:bookmarkStart w:id="1" w:name="_Toc38994697"/>
      <w:r w:rsidRPr="00A64BD4">
        <w:t>Before the travel</w:t>
      </w:r>
      <w:bookmarkEnd w:id="1"/>
      <w:r w:rsidRPr="00A64BD4">
        <w:t xml:space="preserve"> </w:t>
      </w:r>
    </w:p>
    <w:p w14:paraId="24EE7706" w14:textId="1A9390FE" w:rsidR="00360A7B" w:rsidRPr="00A64BD4" w:rsidRDefault="00360A7B" w:rsidP="00360A7B">
      <w:pPr>
        <w:pStyle w:val="Heading2"/>
      </w:pPr>
      <w:bookmarkStart w:id="2" w:name="_Toc38994698"/>
      <w:r w:rsidRPr="00A64BD4">
        <w:t>Preparation</w:t>
      </w:r>
      <w:bookmarkEnd w:id="2"/>
    </w:p>
    <w:p w14:paraId="70297EA7" w14:textId="77777777" w:rsidR="00360A7B" w:rsidRPr="00A64BD4" w:rsidRDefault="00360A7B" w:rsidP="00360A7B">
      <w:pPr>
        <w:pStyle w:val="Heading3"/>
      </w:pPr>
      <w:bookmarkStart w:id="3" w:name="_Toc38994699"/>
      <w:r w:rsidRPr="00A64BD4">
        <w:t>Visa</w:t>
      </w:r>
      <w:bookmarkEnd w:id="3"/>
    </w:p>
    <w:p w14:paraId="6B58E164" w14:textId="6AF4140B" w:rsidR="00360A7B" w:rsidRPr="00A64BD4" w:rsidRDefault="00A64BD4" w:rsidP="00360A7B">
      <w:pPr>
        <w:rPr>
          <w:i/>
          <w:iCs/>
        </w:rPr>
      </w:pPr>
      <w:r>
        <w:rPr>
          <w:i/>
          <w:iCs/>
        </w:rPr>
        <w:t xml:space="preserve">There is no visa needed, since Sweden is part of the EU. </w:t>
      </w:r>
    </w:p>
    <w:p w14:paraId="18CF7CC3" w14:textId="77777777" w:rsidR="00A2367F" w:rsidRPr="00A64BD4" w:rsidRDefault="00A2367F" w:rsidP="00360A7B">
      <w:pPr>
        <w:rPr>
          <w:i/>
          <w:iCs/>
        </w:rPr>
      </w:pPr>
    </w:p>
    <w:p w14:paraId="3DBD1069" w14:textId="77777777" w:rsidR="00360A7B" w:rsidRPr="00A64BD4" w:rsidRDefault="00360A7B" w:rsidP="004D326C">
      <w:pPr>
        <w:pStyle w:val="Heading3"/>
      </w:pPr>
      <w:bookmarkStart w:id="4" w:name="_Toc38994700"/>
      <w:r w:rsidRPr="00A64BD4">
        <w:t>The flight</w:t>
      </w:r>
      <w:bookmarkEnd w:id="4"/>
    </w:p>
    <w:p w14:paraId="119D3DF6" w14:textId="7064A7DE" w:rsidR="00A2367F" w:rsidRPr="00A64BD4" w:rsidRDefault="00A64BD4" w:rsidP="00360A7B">
      <w:pPr>
        <w:rPr>
          <w:i/>
          <w:iCs/>
        </w:rPr>
      </w:pPr>
      <w:r>
        <w:rPr>
          <w:i/>
          <w:iCs/>
        </w:rPr>
        <w:t xml:space="preserve">The flight in itself was not an issue, but if you are going straight from Montpellier, you either will have to do Montpellier to Paris, and then Paris to either Stockholm or Copenhagen. If you do Stockholm, then you will have to take a very long train, that I didn’t take into consideration, so I would recommend doing Montpellier to Paris, and then Paris to Copenhagen, and then taking a train from Copenhagen to Kristianstad is way closer than Stockholm to Kristianstad. </w:t>
      </w:r>
    </w:p>
    <w:p w14:paraId="63ECD94A" w14:textId="77777777" w:rsidR="00A2367F" w:rsidRPr="00A64BD4" w:rsidRDefault="00A2367F" w:rsidP="00360A7B">
      <w:pPr>
        <w:rPr>
          <w:i/>
          <w:iCs/>
        </w:rPr>
      </w:pPr>
    </w:p>
    <w:p w14:paraId="5FADDE31" w14:textId="180CA19F" w:rsidR="00360A7B" w:rsidRPr="00A64BD4" w:rsidRDefault="00360A7B" w:rsidP="00360A7B">
      <w:pPr>
        <w:pStyle w:val="Heading3"/>
      </w:pPr>
      <w:bookmarkStart w:id="5" w:name="_Toc38994701"/>
      <w:r w:rsidRPr="00A64BD4">
        <w:t>My luggage</w:t>
      </w:r>
      <w:bookmarkEnd w:id="5"/>
    </w:p>
    <w:p w14:paraId="34FE046D" w14:textId="0FFC8A44" w:rsidR="00360A7B" w:rsidRPr="00A64BD4" w:rsidRDefault="00360A7B" w:rsidP="00360A7B"/>
    <w:p w14:paraId="6650FCD0" w14:textId="2CE5BED8" w:rsidR="00360A7B" w:rsidRPr="00A64BD4" w:rsidRDefault="00A64BD4" w:rsidP="00360A7B">
      <w:pPr>
        <w:rPr>
          <w:i/>
          <w:iCs/>
        </w:rPr>
      </w:pPr>
      <w:r>
        <w:rPr>
          <w:i/>
          <w:iCs/>
        </w:rPr>
        <w:t xml:space="preserve">If you are staying in a student residence, don’t bring too much stuff. </w:t>
      </w:r>
      <w:r w:rsidR="00FF3677">
        <w:rPr>
          <w:i/>
          <w:iCs/>
        </w:rPr>
        <w:t xml:space="preserve">Bring one huge jacket, for the cold winter, which indeed is very cold, and then just one very big suitcase with everything you need, maybe a bit of space if you plan on buying some things there, even though there are not many shops in the city. Just don’t bring too much clothes, it is not necessary, people in Sweden pay less attention to the way they’re dressed in comparison to France, and as well there is not a lot of space in either of the school residences, the “prison” or </w:t>
      </w:r>
      <w:proofErr w:type="spellStart"/>
      <w:r w:rsidR="00FF3677">
        <w:rPr>
          <w:i/>
          <w:iCs/>
        </w:rPr>
        <w:t>Åhus</w:t>
      </w:r>
      <w:proofErr w:type="spellEnd"/>
      <w:r w:rsidR="00FF3677">
        <w:rPr>
          <w:i/>
          <w:iCs/>
        </w:rPr>
        <w:t>.</w:t>
      </w:r>
    </w:p>
    <w:p w14:paraId="7A49FB59" w14:textId="77777777" w:rsidR="00A2367F" w:rsidRPr="00A64BD4" w:rsidRDefault="00A2367F" w:rsidP="00A2367F"/>
    <w:p w14:paraId="36006703" w14:textId="083527F1" w:rsidR="00360A7B" w:rsidRPr="00A64BD4" w:rsidRDefault="00360A7B" w:rsidP="00360A7B">
      <w:pPr>
        <w:pStyle w:val="Heading3"/>
      </w:pPr>
      <w:bookmarkStart w:id="6" w:name="_Toc38994702"/>
      <w:r w:rsidRPr="00A64BD4">
        <w:t>Bank account</w:t>
      </w:r>
      <w:bookmarkEnd w:id="6"/>
    </w:p>
    <w:p w14:paraId="7F2E8D51" w14:textId="222D1F1B" w:rsidR="00360A7B" w:rsidRPr="00A64BD4" w:rsidRDefault="00FF3677" w:rsidP="00360A7B">
      <w:pPr>
        <w:rPr>
          <w:i/>
          <w:iCs/>
        </w:rPr>
      </w:pPr>
      <w:r>
        <w:rPr>
          <w:i/>
          <w:iCs/>
        </w:rPr>
        <w:t xml:space="preserve">There is no need to change the bank, just get something called “Mode travel”, since in Sweden they don’t use Euros, they use SEK, so every time you will buy something, the bank will take commission. Most of the banks have this “Mode travel” option, where you pay a stable fee each month, and that way you don’t pay commission each time you buy something in Sweden. </w:t>
      </w:r>
    </w:p>
    <w:p w14:paraId="061DF02F" w14:textId="57858F4D" w:rsidR="00360A7B" w:rsidRPr="00A64BD4" w:rsidRDefault="00360A7B" w:rsidP="00360A7B">
      <w:pPr>
        <w:rPr>
          <w:i/>
          <w:iCs/>
        </w:rPr>
      </w:pPr>
    </w:p>
    <w:p w14:paraId="06114056" w14:textId="3C4F86F1" w:rsidR="00A2367F" w:rsidRPr="00A64BD4" w:rsidRDefault="00A2367F" w:rsidP="00A2367F">
      <w:pPr>
        <w:pStyle w:val="Heading3"/>
      </w:pPr>
      <w:bookmarkStart w:id="7" w:name="_Toc38994703"/>
      <w:r w:rsidRPr="00A64BD4">
        <w:t>Insurance</w:t>
      </w:r>
      <w:bookmarkEnd w:id="7"/>
    </w:p>
    <w:p w14:paraId="51F8A0E5" w14:textId="51B240DB" w:rsidR="00A2367F" w:rsidRPr="00A64BD4" w:rsidRDefault="007F3CCF" w:rsidP="00A2367F">
      <w:pPr>
        <w:rPr>
          <w:i/>
          <w:iCs/>
        </w:rPr>
      </w:pPr>
      <w:r>
        <w:rPr>
          <w:i/>
          <w:iCs/>
        </w:rPr>
        <w:t xml:space="preserve">I didn’t subscribe any insurance, but you will actually need </w:t>
      </w:r>
      <w:proofErr w:type="gramStart"/>
      <w:r>
        <w:rPr>
          <w:i/>
          <w:iCs/>
        </w:rPr>
        <w:t>an</w:t>
      </w:r>
      <w:proofErr w:type="gramEnd"/>
      <w:r>
        <w:rPr>
          <w:i/>
          <w:iCs/>
        </w:rPr>
        <w:t xml:space="preserve"> European social security card, which lasts for around a year and a half, more than the whole semester, and you will have to order it online, and it gets to your place around 2 weeks after you order it, so don’t leave it for the day before you’re leaving, order it a bit in advance. </w:t>
      </w:r>
    </w:p>
    <w:p w14:paraId="1A20CFFD" w14:textId="77D7D9F9" w:rsidR="00A2367F" w:rsidRPr="00A64BD4" w:rsidRDefault="00A2367F" w:rsidP="00A2367F">
      <w:pPr>
        <w:rPr>
          <w:i/>
          <w:iCs/>
        </w:rPr>
      </w:pPr>
    </w:p>
    <w:p w14:paraId="6B702019" w14:textId="77777777" w:rsidR="00A2367F" w:rsidRPr="00A64BD4" w:rsidRDefault="00A2367F" w:rsidP="00A2367F"/>
    <w:p w14:paraId="2C31E55A" w14:textId="75F5CD18" w:rsidR="00360A7B" w:rsidRPr="00A64BD4" w:rsidRDefault="00C67982" w:rsidP="00360A7B">
      <w:pPr>
        <w:pStyle w:val="Heading2"/>
      </w:pPr>
      <w:bookmarkStart w:id="8" w:name="_Toc38994704"/>
      <w:r w:rsidRPr="00A64BD4">
        <w:t>Housing</w:t>
      </w:r>
      <w:bookmarkEnd w:id="8"/>
      <w:r w:rsidR="00360A7B" w:rsidRPr="00A64BD4">
        <w:t xml:space="preserve"> </w:t>
      </w:r>
    </w:p>
    <w:p w14:paraId="11388896" w14:textId="273B0176" w:rsidR="00360A7B" w:rsidRPr="00A64BD4" w:rsidRDefault="00C67982" w:rsidP="00360A7B">
      <w:pPr>
        <w:pStyle w:val="Heading3"/>
      </w:pPr>
      <w:bookmarkStart w:id="9" w:name="_Toc38994705"/>
      <w:r w:rsidRPr="00A64BD4">
        <w:t>Where to live</w:t>
      </w:r>
      <w:bookmarkEnd w:id="9"/>
      <w:r w:rsidR="00FB56EA">
        <w:rPr>
          <w:noProof/>
        </w:rPr>
        <w:drawing>
          <wp:inline distT="0" distB="0" distL="0" distR="0" wp14:anchorId="1DB3CF74" wp14:editId="249648A1">
            <wp:extent cx="5391307" cy="3893127"/>
            <wp:effectExtent l="0" t="0" r="0" b="6350"/>
            <wp:docPr id="1887572101" name="Picture 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72101" name="Picture 2" descr="A map of a city&#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31185" cy="3921923"/>
                    </a:xfrm>
                    <a:prstGeom prst="rect">
                      <a:avLst/>
                    </a:prstGeom>
                  </pic:spPr>
                </pic:pic>
              </a:graphicData>
            </a:graphic>
          </wp:inline>
        </w:drawing>
      </w:r>
    </w:p>
    <w:p w14:paraId="6D15CE7F" w14:textId="43C2ECA9" w:rsidR="00A2367F" w:rsidRPr="00A64BD4" w:rsidRDefault="00FB56EA" w:rsidP="00A2367F">
      <w:pPr>
        <w:rPr>
          <w:i/>
          <w:iCs/>
        </w:rPr>
      </w:pPr>
      <w:r>
        <w:rPr>
          <w:i/>
          <w:iCs/>
        </w:rPr>
        <w:t xml:space="preserve">I will </w:t>
      </w:r>
      <w:r w:rsidR="00A51ACC">
        <w:rPr>
          <w:i/>
          <w:iCs/>
        </w:rPr>
        <w:t xml:space="preserve">recommend on living on the green part, since it is way closer to the school, and usually the community in the people from the residence it’s closer. It is as well closer to the city, so if you want to meet up for an activity, or go for a walk, even just to the supermarket, it is a better idea to live in the school residence close to the city center, called “prison”, since the residence in </w:t>
      </w:r>
      <w:proofErr w:type="spellStart"/>
      <w:r w:rsidR="00A51ACC">
        <w:rPr>
          <w:i/>
          <w:iCs/>
        </w:rPr>
        <w:t>Åhus</w:t>
      </w:r>
      <w:proofErr w:type="spellEnd"/>
      <w:r w:rsidR="00A51ACC">
        <w:rPr>
          <w:i/>
          <w:iCs/>
        </w:rPr>
        <w:t xml:space="preserve"> is far apart from everything. Even for the school, if you want to go to university, if you live in </w:t>
      </w:r>
      <w:proofErr w:type="spellStart"/>
      <w:r w:rsidR="00A51ACC">
        <w:rPr>
          <w:i/>
          <w:iCs/>
        </w:rPr>
        <w:t>Åhus</w:t>
      </w:r>
      <w:proofErr w:type="spellEnd"/>
      <w:r w:rsidR="00A51ACC">
        <w:rPr>
          <w:i/>
          <w:iCs/>
        </w:rPr>
        <w:t xml:space="preserve">, you will have to take a bus every single time, but if you live in the other residence, you could just go walking if you want. </w:t>
      </w:r>
    </w:p>
    <w:p w14:paraId="23C63388" w14:textId="77777777" w:rsidR="00A2367F" w:rsidRPr="00A64BD4" w:rsidRDefault="00A2367F" w:rsidP="00A2367F"/>
    <w:p w14:paraId="40DCA2A2" w14:textId="3CAB2791" w:rsidR="00360A7B" w:rsidRPr="00A64BD4" w:rsidRDefault="00C67982" w:rsidP="00360A7B">
      <w:pPr>
        <w:pStyle w:val="Heading3"/>
      </w:pPr>
      <w:bookmarkStart w:id="10" w:name="_Toc38994706"/>
      <w:r w:rsidRPr="00A64BD4">
        <w:t>Find a flat or a room</w:t>
      </w:r>
      <w:bookmarkEnd w:id="10"/>
    </w:p>
    <w:p w14:paraId="6EC8E8CA" w14:textId="58C8F766" w:rsidR="00A2367F" w:rsidRPr="00A64BD4" w:rsidRDefault="007F3CCF" w:rsidP="00A2367F">
      <w:pPr>
        <w:rPr>
          <w:i/>
          <w:iCs/>
        </w:rPr>
      </w:pPr>
      <w:r>
        <w:rPr>
          <w:i/>
          <w:iCs/>
        </w:rPr>
        <w:t xml:space="preserve">The </w:t>
      </w:r>
      <w:r w:rsidR="00A51ACC">
        <w:rPr>
          <w:i/>
          <w:iCs/>
        </w:rPr>
        <w:t>University</w:t>
      </w:r>
      <w:r>
        <w:rPr>
          <w:i/>
          <w:iCs/>
        </w:rPr>
        <w:t xml:space="preserve"> of Kristianstad will contact you, therefore there is nothing to do, just wait for them, and they will give you a brochure with the residences, either “prison” or </w:t>
      </w:r>
      <w:proofErr w:type="spellStart"/>
      <w:r>
        <w:rPr>
          <w:i/>
          <w:iCs/>
        </w:rPr>
        <w:t>Åhus</w:t>
      </w:r>
      <w:proofErr w:type="spellEnd"/>
      <w:r>
        <w:rPr>
          <w:i/>
          <w:iCs/>
        </w:rPr>
        <w:t xml:space="preserve">. </w:t>
      </w:r>
    </w:p>
    <w:p w14:paraId="2EC1090B" w14:textId="3E84AA03" w:rsidR="00C67982" w:rsidRPr="00A64BD4" w:rsidRDefault="00C67982" w:rsidP="00A2367F">
      <w:pPr>
        <w:rPr>
          <w:i/>
          <w:iCs/>
        </w:rPr>
      </w:pPr>
    </w:p>
    <w:p w14:paraId="027B05B7" w14:textId="7EFE09AA" w:rsidR="00C67982" w:rsidRPr="00A64BD4" w:rsidRDefault="00C67982" w:rsidP="00C67982">
      <w:pPr>
        <w:pStyle w:val="Heading3"/>
      </w:pPr>
      <w:bookmarkStart w:id="11" w:name="_Toc38994707"/>
      <w:r w:rsidRPr="00A64BD4">
        <w:lastRenderedPageBreak/>
        <w:t>Cost</w:t>
      </w:r>
      <w:bookmarkEnd w:id="11"/>
    </w:p>
    <w:p w14:paraId="726AC1DF" w14:textId="486D735B" w:rsidR="00C67982" w:rsidRPr="00A64BD4" w:rsidRDefault="00FF3677" w:rsidP="00C67982">
      <w:pPr>
        <w:rPr>
          <w:rFonts w:ascii="Times New Roman" w:eastAsia="Times New Roman" w:hAnsi="Times New Roman"/>
          <w:i/>
          <w:iCs/>
          <w:lang w:eastAsia="en-US"/>
        </w:rPr>
      </w:pPr>
      <w:r>
        <w:rPr>
          <w:i/>
          <w:iCs/>
        </w:rPr>
        <w:t xml:space="preserve">I paid 1400 euros for the whole semester, which is considerably cheap, and it includes the Wi-Fi, electricity, water bills, </w:t>
      </w:r>
      <w:r w:rsidR="007F3CCF">
        <w:rPr>
          <w:i/>
          <w:iCs/>
        </w:rPr>
        <w:t xml:space="preserve">laundry machine, etc. The only catch is that they want it all paid up at once, you can’t pay once a month, so you have to save some cash in order to pay all of it at once, but is better, that way you don’t have to worry anymore at all the rest of the semester. </w:t>
      </w:r>
    </w:p>
    <w:p w14:paraId="2EE33084" w14:textId="77777777" w:rsidR="00A2367F" w:rsidRPr="00A64BD4" w:rsidRDefault="00A2367F" w:rsidP="00A2367F"/>
    <w:p w14:paraId="6B57E6E8" w14:textId="77777777" w:rsidR="00360A7B" w:rsidRPr="00A64BD4" w:rsidRDefault="00360A7B" w:rsidP="00360A7B">
      <w:pPr>
        <w:pStyle w:val="Default"/>
        <w:rPr>
          <w:sz w:val="28"/>
          <w:szCs w:val="28"/>
        </w:rPr>
      </w:pPr>
    </w:p>
    <w:p w14:paraId="26424C1E" w14:textId="19261975" w:rsidR="00360A7B" w:rsidRPr="00A64BD4" w:rsidRDefault="00C67982" w:rsidP="00360A7B">
      <w:pPr>
        <w:pStyle w:val="Heading1"/>
      </w:pPr>
      <w:bookmarkStart w:id="12" w:name="_Toc38994708"/>
      <w:r w:rsidRPr="00A64BD4">
        <w:t>When I arrive at the university</w:t>
      </w:r>
      <w:bookmarkEnd w:id="12"/>
    </w:p>
    <w:p w14:paraId="586EDBDC" w14:textId="2D485FE4" w:rsidR="00360A7B" w:rsidRPr="00A64BD4" w:rsidRDefault="00C67982" w:rsidP="00360A7B">
      <w:pPr>
        <w:pStyle w:val="Heading2"/>
      </w:pPr>
      <w:bookmarkStart w:id="13" w:name="_Toc38994709"/>
      <w:r w:rsidRPr="00A64BD4">
        <w:t>Inscription at the university</w:t>
      </w:r>
      <w:bookmarkEnd w:id="13"/>
    </w:p>
    <w:p w14:paraId="283D0D61" w14:textId="47CCD76C" w:rsidR="00A2367F" w:rsidRPr="00A64BD4" w:rsidRDefault="00A51ACC" w:rsidP="00A2367F">
      <w:pPr>
        <w:rPr>
          <w:i/>
          <w:iCs/>
        </w:rPr>
      </w:pPr>
      <w:r>
        <w:rPr>
          <w:i/>
          <w:iCs/>
        </w:rPr>
        <w:t xml:space="preserve">Every single part of the inscription is online, communicating with the head of “RI”, which for me was called Karen den Boer, a very nice lady, that helped me all throughout the inscription process, and that you do in their platform, they will contact you via email and tell you about your username and password, and then the inscription is done online in their platform. </w:t>
      </w:r>
    </w:p>
    <w:p w14:paraId="26C2812E" w14:textId="0EE29782" w:rsidR="00A2367F" w:rsidRPr="00A64BD4" w:rsidRDefault="00A2367F" w:rsidP="00A2367F"/>
    <w:p w14:paraId="50A56597" w14:textId="77777777" w:rsidR="00A2367F" w:rsidRPr="00A64BD4" w:rsidRDefault="00A2367F" w:rsidP="00A2367F"/>
    <w:p w14:paraId="2FF57345" w14:textId="1C928ABC" w:rsidR="00360A7B" w:rsidRPr="00A64BD4" w:rsidRDefault="00C67982" w:rsidP="00360A7B">
      <w:pPr>
        <w:pStyle w:val="Heading2"/>
      </w:pPr>
      <w:bookmarkStart w:id="14" w:name="_Toc38994710"/>
      <w:r w:rsidRPr="00A64BD4">
        <w:t>Information on the university</w:t>
      </w:r>
      <w:bookmarkEnd w:id="14"/>
    </w:p>
    <w:p w14:paraId="7653EA91" w14:textId="6529FF03" w:rsidR="00360A7B" w:rsidRPr="00A64BD4" w:rsidRDefault="00C67982" w:rsidP="00B77A8E">
      <w:pPr>
        <w:pStyle w:val="Heading3"/>
      </w:pPr>
      <w:bookmarkStart w:id="15" w:name="_Toc38994711"/>
      <w:r w:rsidRPr="00A64BD4">
        <w:t>Class</w:t>
      </w:r>
      <w:bookmarkEnd w:id="15"/>
    </w:p>
    <w:p w14:paraId="2C9DDA0B" w14:textId="46078404" w:rsidR="00A2367F" w:rsidRPr="00A64BD4" w:rsidRDefault="00A2367F" w:rsidP="00A2367F">
      <w:pPr>
        <w:rPr>
          <w:i/>
          <w:iCs/>
        </w:rPr>
      </w:pPr>
    </w:p>
    <w:p w14:paraId="2C979E98" w14:textId="5D96AEC8" w:rsidR="00A2367F" w:rsidRDefault="00D97ECC" w:rsidP="00A2367F">
      <w:pPr>
        <w:rPr>
          <w:i/>
          <w:iCs/>
        </w:rPr>
      </w:pPr>
      <w:r>
        <w:rPr>
          <w:i/>
          <w:iCs/>
        </w:rPr>
        <w:t xml:space="preserve">-Intercultural Communication: Class was interesting, got to mostly do group projects, doing social gatherings and a big experiment, where you need to put into practice and do a study on how cultures differentiate themselves from others. </w:t>
      </w:r>
      <w:proofErr w:type="gramStart"/>
      <w:r>
        <w:rPr>
          <w:i/>
          <w:iCs/>
        </w:rPr>
        <w:t>Certainly</w:t>
      </w:r>
      <w:proofErr w:type="gramEnd"/>
      <w:r>
        <w:rPr>
          <w:i/>
          <w:iCs/>
        </w:rPr>
        <w:t xml:space="preserve"> will recommend it, it was 15 credits, and it was so fun doing it, it was not as academic, more so about learning about other cultures, more so about life learning. </w:t>
      </w:r>
    </w:p>
    <w:p w14:paraId="5D7C5F9E" w14:textId="61FAAE48" w:rsidR="00D97ECC" w:rsidRDefault="00D97ECC" w:rsidP="00A2367F">
      <w:pPr>
        <w:rPr>
          <w:i/>
          <w:iCs/>
        </w:rPr>
      </w:pPr>
      <w:r>
        <w:rPr>
          <w:i/>
          <w:iCs/>
        </w:rPr>
        <w:t xml:space="preserve">-International Rhetoric: This class what about speaking, which was so fun. I had the same teacher as the “Intercultural Communication” </w:t>
      </w:r>
      <w:proofErr w:type="gramStart"/>
      <w:r>
        <w:rPr>
          <w:i/>
          <w:iCs/>
        </w:rPr>
        <w:t>class,</w:t>
      </w:r>
      <w:proofErr w:type="gramEnd"/>
      <w:r>
        <w:rPr>
          <w:i/>
          <w:iCs/>
        </w:rPr>
        <w:t xml:space="preserve"> therefore I was feeling confident about it. We learned how to give better presentations and speeches, which to me is very useful, I will recommend it to other students. </w:t>
      </w:r>
    </w:p>
    <w:p w14:paraId="548A1FF4" w14:textId="4314C6CA" w:rsidR="00D97ECC" w:rsidRDefault="00D97ECC" w:rsidP="00A2367F">
      <w:pPr>
        <w:rPr>
          <w:i/>
          <w:iCs/>
        </w:rPr>
      </w:pPr>
      <w:r>
        <w:rPr>
          <w:i/>
          <w:iCs/>
        </w:rPr>
        <w:t xml:space="preserve">-Strategic Management: A very average and repetitive management class, we are watching the same principles since the first year at MOMA, will not recommend it, it is a boring class. </w:t>
      </w:r>
    </w:p>
    <w:p w14:paraId="1AF4747E" w14:textId="77777777" w:rsidR="00D97ECC" w:rsidRPr="00A64BD4" w:rsidRDefault="00D97ECC" w:rsidP="00A2367F">
      <w:pPr>
        <w:rPr>
          <w:i/>
          <w:iCs/>
        </w:rPr>
      </w:pPr>
    </w:p>
    <w:p w14:paraId="13F90D18" w14:textId="77777777" w:rsidR="00B77A8E" w:rsidRPr="00A64BD4" w:rsidRDefault="00B77A8E" w:rsidP="00B77A8E">
      <w:pPr>
        <w:pStyle w:val="Heading3"/>
        <w:rPr>
          <w:rFonts w:ascii="Calibri" w:eastAsia="Times New Roman" w:hAnsi="Calibri"/>
          <w:lang w:eastAsia="en-US"/>
        </w:rPr>
      </w:pPr>
      <w:bookmarkStart w:id="16" w:name="_Toc38994712"/>
      <w:r w:rsidRPr="00A64BD4">
        <w:rPr>
          <w:rStyle w:val="normaltextrun"/>
          <w:rFonts w:ascii="Cambria" w:hAnsi="Cambria" w:cs="Calibri"/>
          <w:color w:val="365F91"/>
        </w:rPr>
        <w:t>Organization of the Class</w:t>
      </w:r>
      <w:bookmarkEnd w:id="16"/>
      <w:r w:rsidRPr="00A64BD4">
        <w:rPr>
          <w:rStyle w:val="eop"/>
          <w:rFonts w:ascii="Cambria" w:hAnsi="Cambria" w:cs="Calibri"/>
        </w:rPr>
        <w:t> </w:t>
      </w:r>
    </w:p>
    <w:p w14:paraId="5C4B9680" w14:textId="442899D0" w:rsidR="00D97ECC" w:rsidRDefault="00B77A8E" w:rsidP="00D97ECC">
      <w:pPr>
        <w:rPr>
          <w:i/>
          <w:iCs/>
        </w:rPr>
      </w:pPr>
      <w:r w:rsidRPr="00A64BD4">
        <w:rPr>
          <w:rStyle w:val="eop"/>
        </w:rPr>
        <w:t> </w:t>
      </w:r>
      <w:r w:rsidR="00D97ECC">
        <w:rPr>
          <w:i/>
          <w:iCs/>
        </w:rPr>
        <w:t xml:space="preserve">-Intercultural Communication: </w:t>
      </w:r>
      <w:r w:rsidR="00E8574B">
        <w:rPr>
          <w:i/>
          <w:iCs/>
        </w:rPr>
        <w:t>Not a lot of work, the class lasted the whole semester, but the work-ratio was very well divided. The teacher is very fun and such a nice guy.</w:t>
      </w:r>
    </w:p>
    <w:p w14:paraId="5AD9860A" w14:textId="6CFB7E99" w:rsidR="00D97ECC" w:rsidRDefault="00D97ECC" w:rsidP="00D97ECC">
      <w:pPr>
        <w:rPr>
          <w:i/>
          <w:iCs/>
        </w:rPr>
      </w:pPr>
      <w:r>
        <w:rPr>
          <w:i/>
          <w:iCs/>
        </w:rPr>
        <w:t>-International Rhetoric</w:t>
      </w:r>
      <w:r w:rsidR="00E8574B">
        <w:rPr>
          <w:i/>
          <w:iCs/>
        </w:rPr>
        <w:t xml:space="preserve">: Same teacher from the class prior. Not a lot of work, just watching videos in how to speak, it lasted just 1 month, and the final work was giving out a speech in front of the class. </w:t>
      </w:r>
    </w:p>
    <w:p w14:paraId="65F809CB" w14:textId="3C9D5AA4" w:rsidR="00D97ECC" w:rsidRDefault="00D97ECC" w:rsidP="00D97ECC">
      <w:pPr>
        <w:rPr>
          <w:i/>
          <w:iCs/>
        </w:rPr>
      </w:pPr>
      <w:r>
        <w:rPr>
          <w:i/>
          <w:iCs/>
        </w:rPr>
        <w:t xml:space="preserve">-Strategic Management: </w:t>
      </w:r>
      <w:r w:rsidR="00E8574B">
        <w:rPr>
          <w:i/>
          <w:iCs/>
        </w:rPr>
        <w:t xml:space="preserve">It lasted 1 month, the teacher here was more demanding, she even wanted us to read a book. The main work was a management report, so no exams, but it took a while to make. </w:t>
      </w:r>
    </w:p>
    <w:p w14:paraId="3D1F4095" w14:textId="779C9A9E" w:rsidR="00B77A8E" w:rsidRPr="00A64BD4" w:rsidRDefault="00B77A8E" w:rsidP="00B77A8E">
      <w:pPr>
        <w:pStyle w:val="paragraph"/>
        <w:textAlignment w:val="baseline"/>
      </w:pPr>
    </w:p>
    <w:p w14:paraId="72FD65A6" w14:textId="081B7D5E" w:rsidR="00B77A8E" w:rsidRPr="00A64BD4" w:rsidRDefault="00B77A8E" w:rsidP="00B77A8E">
      <w:pPr>
        <w:pStyle w:val="Heading3"/>
        <w:rPr>
          <w:rFonts w:ascii="Calibri" w:hAnsi="Calibri"/>
        </w:rPr>
      </w:pPr>
      <w:bookmarkStart w:id="17" w:name="_Toc38994713"/>
      <w:r w:rsidRPr="00A64BD4">
        <w:rPr>
          <w:rStyle w:val="normaltextrun"/>
          <w:rFonts w:ascii="Cambria" w:hAnsi="Cambria" w:cs="Calibri"/>
          <w:color w:val="365F91"/>
        </w:rPr>
        <w:t>List of courses and recommendation</w:t>
      </w:r>
      <w:bookmarkEnd w:id="17"/>
      <w:r w:rsidRPr="00A64BD4">
        <w:rPr>
          <w:rStyle w:val="eop"/>
          <w:rFonts w:ascii="Cambria" w:hAnsi="Cambria" w:cs="Calibri"/>
        </w:rPr>
        <w:t> </w:t>
      </w:r>
    </w:p>
    <w:p w14:paraId="511825F8" w14:textId="00892444" w:rsidR="00E8574B" w:rsidRDefault="00E8574B" w:rsidP="00E8574B">
      <w:pPr>
        <w:rPr>
          <w:i/>
          <w:iCs/>
        </w:rPr>
      </w:pPr>
      <w:bookmarkStart w:id="18" w:name="_Toc38994714"/>
      <w:r>
        <w:rPr>
          <w:i/>
          <w:iCs/>
        </w:rPr>
        <w:t xml:space="preserve">-Intercultural Communication: </w:t>
      </w:r>
      <w:r>
        <w:rPr>
          <w:i/>
          <w:iCs/>
        </w:rPr>
        <w:t>Will recommend.</w:t>
      </w:r>
    </w:p>
    <w:p w14:paraId="26758292" w14:textId="2316F756" w:rsidR="00E8574B" w:rsidRDefault="00E8574B" w:rsidP="00E8574B">
      <w:pPr>
        <w:rPr>
          <w:i/>
          <w:iCs/>
        </w:rPr>
      </w:pPr>
      <w:r>
        <w:rPr>
          <w:i/>
          <w:iCs/>
        </w:rPr>
        <w:lastRenderedPageBreak/>
        <w:t>-International Rhetoric</w:t>
      </w:r>
      <w:r>
        <w:rPr>
          <w:i/>
          <w:iCs/>
        </w:rPr>
        <w:t>: Will recommend.</w:t>
      </w:r>
    </w:p>
    <w:p w14:paraId="051EEEF6" w14:textId="57711EB9" w:rsidR="00E8574B" w:rsidRDefault="00E8574B" w:rsidP="00E8574B">
      <w:pPr>
        <w:rPr>
          <w:i/>
          <w:iCs/>
        </w:rPr>
      </w:pPr>
      <w:r>
        <w:rPr>
          <w:i/>
          <w:iCs/>
        </w:rPr>
        <w:t xml:space="preserve">-Strategic Management: </w:t>
      </w:r>
      <w:r>
        <w:rPr>
          <w:i/>
          <w:iCs/>
        </w:rPr>
        <w:t xml:space="preserve">Will not recommend. </w:t>
      </w:r>
    </w:p>
    <w:p w14:paraId="6B0C474C" w14:textId="77777777" w:rsidR="00E8574B" w:rsidRDefault="00E8574B" w:rsidP="00E8574B">
      <w:pPr>
        <w:pStyle w:val="Heading3"/>
        <w:numPr>
          <w:ilvl w:val="0"/>
          <w:numId w:val="0"/>
        </w:numPr>
        <w:ind w:left="1440"/>
      </w:pPr>
    </w:p>
    <w:p w14:paraId="78783154" w14:textId="4B2F2787" w:rsidR="00A2367F" w:rsidRPr="00A64BD4" w:rsidRDefault="00C67982" w:rsidP="00A2367F">
      <w:pPr>
        <w:pStyle w:val="Heading3"/>
      </w:pPr>
      <w:r w:rsidRPr="00A64BD4">
        <w:t>Exam</w:t>
      </w:r>
      <w:bookmarkEnd w:id="18"/>
    </w:p>
    <w:p w14:paraId="29B47467" w14:textId="2E997B59" w:rsidR="00E8574B" w:rsidRDefault="00E8574B" w:rsidP="00E8574B">
      <w:pPr>
        <w:rPr>
          <w:i/>
          <w:iCs/>
        </w:rPr>
      </w:pPr>
      <w:r>
        <w:rPr>
          <w:i/>
          <w:iCs/>
        </w:rPr>
        <w:t xml:space="preserve">-Intercultural Communication: </w:t>
      </w:r>
      <w:r>
        <w:rPr>
          <w:i/>
          <w:iCs/>
        </w:rPr>
        <w:t xml:space="preserve">1 big group project, and 1 exam about the topics viewed in class. </w:t>
      </w:r>
    </w:p>
    <w:p w14:paraId="0AE25B0E" w14:textId="084B516E" w:rsidR="00E8574B" w:rsidRDefault="00E8574B" w:rsidP="00E8574B">
      <w:pPr>
        <w:rPr>
          <w:i/>
          <w:iCs/>
        </w:rPr>
      </w:pPr>
      <w:r>
        <w:rPr>
          <w:i/>
          <w:iCs/>
        </w:rPr>
        <w:t>-International Rhetoric</w:t>
      </w:r>
      <w:r>
        <w:rPr>
          <w:i/>
          <w:iCs/>
        </w:rPr>
        <w:t xml:space="preserve">: Just 1 presentation in front of the class. </w:t>
      </w:r>
    </w:p>
    <w:p w14:paraId="28CBCE14" w14:textId="5898FB3F" w:rsidR="00E8574B" w:rsidRDefault="00E8574B" w:rsidP="00E8574B">
      <w:pPr>
        <w:rPr>
          <w:i/>
          <w:iCs/>
        </w:rPr>
      </w:pPr>
      <w:r>
        <w:rPr>
          <w:i/>
          <w:iCs/>
        </w:rPr>
        <w:t xml:space="preserve">-Strategic Management: </w:t>
      </w:r>
      <w:r>
        <w:rPr>
          <w:i/>
          <w:iCs/>
        </w:rPr>
        <w:t xml:space="preserve">Multiple group homework, and 1 big management report at the end. </w:t>
      </w:r>
    </w:p>
    <w:p w14:paraId="5D97BF30" w14:textId="218E79BF" w:rsidR="00A2367F" w:rsidRPr="00A64BD4" w:rsidRDefault="00A2367F" w:rsidP="00A2367F">
      <w:pPr>
        <w:rPr>
          <w:i/>
          <w:iCs/>
        </w:rPr>
      </w:pPr>
    </w:p>
    <w:p w14:paraId="71E14EAE" w14:textId="6B944F30" w:rsidR="00A2367F" w:rsidRPr="00A64BD4" w:rsidRDefault="00A2367F" w:rsidP="00A2367F">
      <w:pPr>
        <w:rPr>
          <w:i/>
          <w:iCs/>
        </w:rPr>
      </w:pPr>
    </w:p>
    <w:p w14:paraId="28A68F0A" w14:textId="3BA0E181" w:rsidR="00360A7B" w:rsidRPr="00A64BD4" w:rsidRDefault="00C67982" w:rsidP="00360A7B">
      <w:pPr>
        <w:pStyle w:val="Heading1"/>
      </w:pPr>
      <w:bookmarkStart w:id="19" w:name="_Toc38994715"/>
      <w:r w:rsidRPr="00A64BD4">
        <w:t>When I life there</w:t>
      </w:r>
      <w:bookmarkEnd w:id="19"/>
    </w:p>
    <w:p w14:paraId="30CFC472" w14:textId="5162C1DF" w:rsidR="00C67982" w:rsidRPr="00A64BD4" w:rsidRDefault="00C67982" w:rsidP="00C67982">
      <w:pPr>
        <w:pStyle w:val="Heading2"/>
      </w:pPr>
      <w:bookmarkStart w:id="20" w:name="_Toc38994716"/>
      <w:r w:rsidRPr="00A64BD4">
        <w:t>Safety</w:t>
      </w:r>
      <w:bookmarkEnd w:id="20"/>
    </w:p>
    <w:p w14:paraId="54B45A95" w14:textId="5B9927D4" w:rsidR="00C67982" w:rsidRPr="00A64BD4" w:rsidRDefault="00A51ACC" w:rsidP="00C67982">
      <w:pPr>
        <w:rPr>
          <w:i/>
          <w:iCs/>
        </w:rPr>
      </w:pPr>
      <w:r>
        <w:rPr>
          <w:i/>
          <w:iCs/>
        </w:rPr>
        <w:t xml:space="preserve">Incredibly safe, we are in Sweden, so there is not much insecurity going on. People almost all know each other, since it is a very small town, so there is not much insecurity, I felt safe all throughout my stay. </w:t>
      </w:r>
    </w:p>
    <w:p w14:paraId="2C68DF5F" w14:textId="77777777" w:rsidR="00C67982" w:rsidRPr="00A64BD4" w:rsidRDefault="00C67982" w:rsidP="00C67982"/>
    <w:p w14:paraId="021BD362" w14:textId="25F7DC6B" w:rsidR="00C67982" w:rsidRPr="00A51ACC" w:rsidRDefault="00C67982" w:rsidP="00C67982">
      <w:pPr>
        <w:pStyle w:val="Heading2"/>
      </w:pPr>
      <w:bookmarkStart w:id="21" w:name="_Toc38994717"/>
      <w:r w:rsidRPr="00A51ACC">
        <w:t>Phone and Internet</w:t>
      </w:r>
      <w:bookmarkEnd w:id="21"/>
    </w:p>
    <w:p w14:paraId="08D0121C" w14:textId="3658259C" w:rsidR="00C67982" w:rsidRPr="00A51ACC" w:rsidRDefault="00A51ACC" w:rsidP="00C67982">
      <w:pPr>
        <w:rPr>
          <w:i/>
          <w:iCs/>
          <w:color w:val="FF0000"/>
        </w:rPr>
      </w:pPr>
      <w:r w:rsidRPr="00A51ACC">
        <w:rPr>
          <w:i/>
          <w:iCs/>
          <w:color w:val="000000" w:themeColor="text1"/>
        </w:rPr>
        <w:t xml:space="preserve">Since it is part of the EU, there is no concern, it works just like in France. </w:t>
      </w:r>
    </w:p>
    <w:p w14:paraId="6CB47609" w14:textId="77777777" w:rsidR="00C67982" w:rsidRPr="00A51ACC" w:rsidRDefault="00C67982" w:rsidP="00C67982">
      <w:pPr>
        <w:rPr>
          <w:color w:val="FF0000"/>
        </w:rPr>
      </w:pPr>
    </w:p>
    <w:p w14:paraId="32E7CDEB" w14:textId="19E505CA" w:rsidR="00A2367F" w:rsidRPr="00A64BD4" w:rsidRDefault="00A2367F" w:rsidP="00C67982">
      <w:pPr>
        <w:pStyle w:val="Heading2"/>
      </w:pPr>
      <w:bookmarkStart w:id="22" w:name="_Toc38994718"/>
      <w:r w:rsidRPr="00A64BD4">
        <w:t>Events</w:t>
      </w:r>
      <w:bookmarkEnd w:id="22"/>
    </w:p>
    <w:p w14:paraId="388DFE7F" w14:textId="32AB5347" w:rsidR="00A2367F" w:rsidRPr="00A64BD4" w:rsidRDefault="00A51ACC" w:rsidP="00A2367F">
      <w:pPr>
        <w:rPr>
          <w:i/>
          <w:iCs/>
        </w:rPr>
      </w:pPr>
      <w:r>
        <w:rPr>
          <w:i/>
          <w:iCs/>
        </w:rPr>
        <w:t xml:space="preserve">Honestly, since it is a very small town, there are not many events </w:t>
      </w:r>
      <w:proofErr w:type="gramStart"/>
      <w:r>
        <w:rPr>
          <w:i/>
          <w:iCs/>
        </w:rPr>
        <w:t>going</w:t>
      </w:r>
      <w:proofErr w:type="gramEnd"/>
      <w:r>
        <w:rPr>
          <w:i/>
          <w:iCs/>
        </w:rPr>
        <w:t xml:space="preserve"> on, mostly you will hang out with the friends you make at the residences. </w:t>
      </w:r>
    </w:p>
    <w:p w14:paraId="28BFBD77" w14:textId="5ED44B2E" w:rsidR="00A2367F" w:rsidRPr="00A64BD4" w:rsidRDefault="00A2367F" w:rsidP="00A2367F">
      <w:pPr>
        <w:rPr>
          <w:i/>
          <w:iCs/>
        </w:rPr>
      </w:pPr>
    </w:p>
    <w:p w14:paraId="0A8D2269" w14:textId="5BF4EFD9" w:rsidR="00360A7B" w:rsidRPr="00A64BD4" w:rsidRDefault="00360A7B" w:rsidP="006D1D28">
      <w:pPr>
        <w:pStyle w:val="Heading2"/>
      </w:pPr>
      <w:bookmarkStart w:id="23" w:name="_Toc38994719"/>
      <w:r w:rsidRPr="00A64BD4">
        <w:t>Sports</w:t>
      </w:r>
      <w:bookmarkEnd w:id="23"/>
      <w:r w:rsidRPr="00A64BD4">
        <w:t xml:space="preserve"> </w:t>
      </w:r>
    </w:p>
    <w:p w14:paraId="12328450" w14:textId="00B185B5" w:rsidR="00A2367F" w:rsidRPr="00A64BD4" w:rsidRDefault="00A51ACC" w:rsidP="00A2367F">
      <w:pPr>
        <w:rPr>
          <w:i/>
          <w:iCs/>
        </w:rPr>
      </w:pPr>
      <w:r>
        <w:rPr>
          <w:i/>
          <w:iCs/>
        </w:rPr>
        <w:t xml:space="preserve">There is a sport club association, where you could practice all the sports, once a week, all throughput the semester. </w:t>
      </w:r>
    </w:p>
    <w:p w14:paraId="329E0DD1" w14:textId="77777777" w:rsidR="006D1D28" w:rsidRPr="00A64BD4" w:rsidRDefault="006D1D28" w:rsidP="00A2367F">
      <w:pPr>
        <w:rPr>
          <w:i/>
          <w:iCs/>
        </w:rPr>
      </w:pPr>
    </w:p>
    <w:p w14:paraId="636DDF1F" w14:textId="3B8EBFA5" w:rsidR="00360A7B" w:rsidRPr="00A64BD4" w:rsidRDefault="00C67982" w:rsidP="00C67982">
      <w:pPr>
        <w:pStyle w:val="Heading2"/>
      </w:pPr>
      <w:bookmarkStart w:id="24" w:name="_Toc38994720"/>
      <w:r w:rsidRPr="00A64BD4">
        <w:t>Eating</w:t>
      </w:r>
      <w:bookmarkEnd w:id="24"/>
    </w:p>
    <w:p w14:paraId="08336CDE" w14:textId="409A1AB7" w:rsidR="00A2367F" w:rsidRPr="00A64BD4" w:rsidRDefault="00A51ACC" w:rsidP="00A2367F">
      <w:pPr>
        <w:rPr>
          <w:i/>
          <w:iCs/>
        </w:rPr>
      </w:pPr>
      <w:r>
        <w:rPr>
          <w:i/>
          <w:iCs/>
        </w:rPr>
        <w:t>There are a couple of food trucks in the university, one of kebab and another one of</w:t>
      </w:r>
      <w:r w:rsidR="00743A64">
        <w:rPr>
          <w:i/>
          <w:iCs/>
        </w:rPr>
        <w:t xml:space="preserve"> Vietnamese food, both very good. The university itself has a buffet, but it is not very good, and a bit expensive for the quality of the food, don’t go there. </w:t>
      </w:r>
    </w:p>
    <w:p w14:paraId="5684B31F" w14:textId="77777777" w:rsidR="006D1D28" w:rsidRPr="00A64BD4" w:rsidRDefault="006D1D28" w:rsidP="00A2367F"/>
    <w:p w14:paraId="2971EAB7" w14:textId="6A5D6A3A" w:rsidR="00A2367F" w:rsidRPr="00A64BD4" w:rsidRDefault="00A2367F" w:rsidP="00C67982">
      <w:pPr>
        <w:pStyle w:val="Heading2"/>
      </w:pPr>
      <w:bookmarkStart w:id="25" w:name="_Toc38994721"/>
      <w:r w:rsidRPr="00A64BD4">
        <w:t xml:space="preserve">Go to the </w:t>
      </w:r>
      <w:proofErr w:type="gramStart"/>
      <w:r w:rsidRPr="00A64BD4">
        <w:t>university :</w:t>
      </w:r>
      <w:proofErr w:type="gramEnd"/>
      <w:r w:rsidRPr="00A64BD4">
        <w:t xml:space="preserve"> bus, car, bike</w:t>
      </w:r>
      <w:bookmarkEnd w:id="25"/>
      <w:r w:rsidRPr="00A64BD4">
        <w:t xml:space="preserve"> </w:t>
      </w:r>
    </w:p>
    <w:p w14:paraId="0544DD7F" w14:textId="6127CE21" w:rsidR="00A2367F" w:rsidRPr="00A64BD4" w:rsidRDefault="00743A64" w:rsidP="00A2367F">
      <w:pPr>
        <w:rPr>
          <w:i/>
          <w:iCs/>
        </w:rPr>
      </w:pPr>
      <w:r>
        <w:rPr>
          <w:i/>
          <w:iCs/>
        </w:rPr>
        <w:t xml:space="preserve">I went walking, it was around a </w:t>
      </w:r>
      <w:proofErr w:type="gramStart"/>
      <w:r>
        <w:rPr>
          <w:i/>
          <w:iCs/>
        </w:rPr>
        <w:t>20 minute</w:t>
      </w:r>
      <w:proofErr w:type="gramEnd"/>
      <w:r>
        <w:rPr>
          <w:i/>
          <w:iCs/>
        </w:rPr>
        <w:t xml:space="preserve"> walk, usually went with friends of my residence that I shared courses with.</w:t>
      </w:r>
    </w:p>
    <w:p w14:paraId="70706B20" w14:textId="77777777" w:rsidR="00C67982" w:rsidRPr="00A64BD4" w:rsidRDefault="00C67982" w:rsidP="00A2367F">
      <w:pPr>
        <w:rPr>
          <w:i/>
          <w:iCs/>
        </w:rPr>
      </w:pPr>
    </w:p>
    <w:p w14:paraId="134E8FAA" w14:textId="43382903" w:rsidR="00A2367F" w:rsidRPr="00A64BD4" w:rsidRDefault="00C67982" w:rsidP="00C67982">
      <w:pPr>
        <w:pStyle w:val="Heading2"/>
      </w:pPr>
      <w:bookmarkStart w:id="26" w:name="_Toc38994722"/>
      <w:r w:rsidRPr="00A64BD4">
        <w:t>Travels</w:t>
      </w:r>
      <w:bookmarkEnd w:id="26"/>
    </w:p>
    <w:p w14:paraId="73ADE521" w14:textId="7C12FC57" w:rsidR="00A2367F" w:rsidRPr="00A64BD4" w:rsidRDefault="00743A64" w:rsidP="00A2367F">
      <w:pPr>
        <w:rPr>
          <w:i/>
          <w:iCs/>
        </w:rPr>
      </w:pPr>
      <w:r>
        <w:rPr>
          <w:i/>
          <w:iCs/>
        </w:rPr>
        <w:t xml:space="preserve">Main destinations will be Malmö, Copenhagen, and Gothenburg. Out of those ones, my favorite one was Malmö. </w:t>
      </w:r>
    </w:p>
    <w:p w14:paraId="218CFE28" w14:textId="77777777" w:rsidR="00A2367F" w:rsidRPr="00A64BD4" w:rsidRDefault="00A2367F" w:rsidP="00A2367F"/>
    <w:p w14:paraId="24C4928B" w14:textId="594670A5" w:rsidR="00093390" w:rsidRPr="00A64BD4" w:rsidRDefault="00A2367F" w:rsidP="00A2367F">
      <w:pPr>
        <w:pStyle w:val="Heading2"/>
      </w:pPr>
      <w:bookmarkStart w:id="27" w:name="_Toc38994723"/>
      <w:r w:rsidRPr="00A64BD4">
        <w:t>Any other information you would have liked to know about</w:t>
      </w:r>
      <w:bookmarkEnd w:id="27"/>
    </w:p>
    <w:p w14:paraId="61255A1B" w14:textId="77777777" w:rsidR="00093390" w:rsidRPr="00A64BD4" w:rsidRDefault="00093390" w:rsidP="001B020D">
      <w:pPr>
        <w:ind w:firstLine="708"/>
        <w:rPr>
          <w:rFonts w:asciiTheme="minorHAnsi" w:hAnsiTheme="minorHAnsi"/>
          <w:sz w:val="22"/>
          <w:szCs w:val="22"/>
        </w:rPr>
      </w:pPr>
    </w:p>
    <w:p w14:paraId="70FE958C" w14:textId="398F50FF" w:rsidR="00093390" w:rsidRPr="00A64BD4" w:rsidRDefault="00D97ECC" w:rsidP="00743A64">
      <w:pPr>
        <w:rPr>
          <w:rFonts w:asciiTheme="minorHAnsi" w:hAnsiTheme="minorHAnsi"/>
          <w:sz w:val="22"/>
          <w:szCs w:val="22"/>
        </w:rPr>
      </w:pPr>
      <w:r>
        <w:rPr>
          <w:i/>
          <w:iCs/>
        </w:rPr>
        <w:t xml:space="preserve">The main thing I would have wanted to know before was the size of the city. Even though the country and the people are great, in general I like more the feel of bigger cities. Some of </w:t>
      </w:r>
      <w:r>
        <w:rPr>
          <w:i/>
          <w:iCs/>
        </w:rPr>
        <w:lastRenderedPageBreak/>
        <w:t xml:space="preserve">my other friends went to cities like Madrid and Bologna, and they met so much more people and in general had a more active pace regarding their Erasmus. If you are a big small city person, of course this will not apply to you, but if you are like me, that enjoys big cities, have this in mind when applying to Kristianstad. </w:t>
      </w:r>
    </w:p>
    <w:p w14:paraId="71BC1098" w14:textId="77777777" w:rsidR="00093390" w:rsidRPr="00A64BD4" w:rsidRDefault="00093390" w:rsidP="001B020D">
      <w:pPr>
        <w:ind w:firstLine="708"/>
        <w:rPr>
          <w:rFonts w:asciiTheme="minorHAnsi" w:hAnsiTheme="minorHAnsi"/>
          <w:sz w:val="22"/>
          <w:szCs w:val="22"/>
        </w:rPr>
      </w:pPr>
    </w:p>
    <w:p w14:paraId="02EFEF7D" w14:textId="0FD610E4" w:rsidR="00A71C21" w:rsidRPr="00A64BD4" w:rsidRDefault="00A71C21" w:rsidP="00A71C21">
      <w:pPr>
        <w:pStyle w:val="Heading1"/>
      </w:pPr>
      <w:bookmarkStart w:id="28" w:name="_Toc38994724"/>
      <w:r w:rsidRPr="00A64BD4">
        <w:t>After your semester abroad</w:t>
      </w:r>
      <w:bookmarkEnd w:id="28"/>
    </w:p>
    <w:p w14:paraId="2252C4A2" w14:textId="77777777" w:rsidR="00A71C21" w:rsidRPr="00A64BD4" w:rsidRDefault="00A71C21" w:rsidP="00A71C21"/>
    <w:p w14:paraId="43984189" w14:textId="088EC086" w:rsidR="00A71C21" w:rsidRPr="00A64BD4" w:rsidRDefault="00A71C21" w:rsidP="00A71C21">
      <w:pPr>
        <w:pStyle w:val="Heading2"/>
      </w:pPr>
      <w:bookmarkStart w:id="29" w:name="_Toc38994725"/>
      <w:r w:rsidRPr="00A64BD4">
        <w:t>What are you planning do to?</w:t>
      </w:r>
      <w:bookmarkEnd w:id="29"/>
    </w:p>
    <w:p w14:paraId="677C7D4A" w14:textId="754B9114" w:rsidR="00A71C21" w:rsidRPr="00A64BD4" w:rsidRDefault="00D97ECC" w:rsidP="00A71C21">
      <w:r>
        <w:rPr>
          <w:i/>
          <w:iCs/>
        </w:rPr>
        <w:t>I want to do a master in finance.</w:t>
      </w:r>
    </w:p>
    <w:p w14:paraId="4317C3A2" w14:textId="01B8E45D" w:rsidR="00A71C21" w:rsidRPr="00A64BD4" w:rsidRDefault="00A71C21" w:rsidP="00A71C21"/>
    <w:p w14:paraId="305B1874" w14:textId="72030D44" w:rsidR="00A71C21" w:rsidRPr="00A64BD4" w:rsidRDefault="00A71C21" w:rsidP="008C152C">
      <w:pPr>
        <w:pStyle w:val="Heading2"/>
      </w:pPr>
      <w:bookmarkStart w:id="30" w:name="_Toc38994726"/>
      <w:r w:rsidRPr="00A64BD4">
        <w:t xml:space="preserve">Did you apply for master? </w:t>
      </w:r>
      <w:bookmarkEnd w:id="30"/>
    </w:p>
    <w:p w14:paraId="6044AD91" w14:textId="30325219" w:rsidR="00093390" w:rsidRPr="00A64BD4" w:rsidRDefault="00D97ECC" w:rsidP="004F42AE">
      <w:pPr>
        <w:rPr>
          <w:rFonts w:asciiTheme="minorHAnsi" w:hAnsiTheme="minorHAnsi"/>
          <w:sz w:val="22"/>
          <w:szCs w:val="22"/>
        </w:rPr>
      </w:pPr>
      <w:proofErr w:type="gramStart"/>
      <w:r>
        <w:rPr>
          <w:i/>
          <w:iCs/>
        </w:rPr>
        <w:t>Indeed</w:t>
      </w:r>
      <w:proofErr w:type="gramEnd"/>
      <w:r>
        <w:rPr>
          <w:i/>
          <w:iCs/>
        </w:rPr>
        <w:t xml:space="preserve"> I applied to a master, through </w:t>
      </w:r>
      <w:proofErr w:type="spellStart"/>
      <w:r>
        <w:rPr>
          <w:i/>
          <w:iCs/>
        </w:rPr>
        <w:t>MonMaster</w:t>
      </w:r>
      <w:proofErr w:type="spellEnd"/>
      <w:r>
        <w:rPr>
          <w:i/>
          <w:iCs/>
        </w:rPr>
        <w:t xml:space="preserve">, and I am happy to say that I will continue my master studies in Montpellier, at the master of Finance &amp; Green Finance. </w:t>
      </w:r>
    </w:p>
    <w:p w14:paraId="12273AB9" w14:textId="77777777" w:rsidR="00093390" w:rsidRPr="00A64BD4" w:rsidRDefault="00093390" w:rsidP="001B020D">
      <w:pPr>
        <w:ind w:firstLine="708"/>
        <w:rPr>
          <w:rFonts w:asciiTheme="minorHAnsi" w:hAnsiTheme="minorHAnsi"/>
          <w:sz w:val="22"/>
          <w:szCs w:val="22"/>
        </w:rPr>
      </w:pPr>
    </w:p>
    <w:p w14:paraId="06048701" w14:textId="77777777" w:rsidR="00093390" w:rsidRPr="00A64BD4" w:rsidRDefault="00093390" w:rsidP="001B020D">
      <w:pPr>
        <w:ind w:firstLine="708"/>
        <w:rPr>
          <w:rFonts w:asciiTheme="minorHAnsi" w:hAnsiTheme="minorHAnsi"/>
          <w:sz w:val="22"/>
          <w:szCs w:val="22"/>
        </w:rPr>
      </w:pPr>
    </w:p>
    <w:p w14:paraId="76BBE2E3" w14:textId="77777777" w:rsidR="00093390" w:rsidRPr="00A64BD4" w:rsidRDefault="00093390" w:rsidP="001B020D">
      <w:pPr>
        <w:ind w:firstLine="708"/>
        <w:rPr>
          <w:rFonts w:asciiTheme="minorHAnsi" w:hAnsiTheme="minorHAnsi"/>
          <w:sz w:val="22"/>
          <w:szCs w:val="22"/>
        </w:rPr>
      </w:pPr>
    </w:p>
    <w:p w14:paraId="20FC2124" w14:textId="77777777" w:rsidR="00093390" w:rsidRPr="00A64BD4" w:rsidRDefault="00093390" w:rsidP="001B020D">
      <w:pPr>
        <w:ind w:firstLine="708"/>
        <w:rPr>
          <w:rFonts w:asciiTheme="minorHAnsi" w:hAnsiTheme="minorHAnsi"/>
          <w:sz w:val="22"/>
          <w:szCs w:val="22"/>
        </w:rPr>
      </w:pPr>
    </w:p>
    <w:p w14:paraId="5C787391" w14:textId="77777777" w:rsidR="00310287" w:rsidRPr="00A64BD4" w:rsidRDefault="00310287" w:rsidP="00D97ECC">
      <w:pPr>
        <w:rPr>
          <w:rFonts w:asciiTheme="minorHAnsi" w:hAnsiTheme="minorHAnsi"/>
          <w:sz w:val="22"/>
          <w:szCs w:val="22"/>
        </w:rPr>
      </w:pPr>
    </w:p>
    <w:p w14:paraId="13F66EA0" w14:textId="77777777" w:rsidR="00310287" w:rsidRPr="00A64BD4" w:rsidRDefault="00310287" w:rsidP="001B020D">
      <w:pPr>
        <w:ind w:firstLine="708"/>
        <w:rPr>
          <w:rFonts w:asciiTheme="minorHAnsi" w:hAnsiTheme="minorHAnsi"/>
          <w:sz w:val="22"/>
          <w:szCs w:val="22"/>
        </w:rPr>
      </w:pPr>
    </w:p>
    <w:p w14:paraId="6FFEA7A5" w14:textId="77777777" w:rsidR="00310287" w:rsidRPr="00A64BD4" w:rsidRDefault="00310287" w:rsidP="001B020D">
      <w:pPr>
        <w:ind w:firstLine="708"/>
        <w:rPr>
          <w:rFonts w:asciiTheme="minorHAnsi" w:hAnsiTheme="minorHAnsi"/>
          <w:sz w:val="22"/>
          <w:szCs w:val="22"/>
        </w:rPr>
      </w:pPr>
    </w:p>
    <w:p w14:paraId="177255A3" w14:textId="77777777" w:rsidR="00310287" w:rsidRPr="00A64BD4" w:rsidRDefault="00310287" w:rsidP="001B020D">
      <w:pPr>
        <w:ind w:firstLine="708"/>
        <w:rPr>
          <w:rFonts w:asciiTheme="minorHAnsi" w:hAnsiTheme="minorHAnsi"/>
          <w:sz w:val="22"/>
          <w:szCs w:val="22"/>
        </w:rPr>
      </w:pPr>
    </w:p>
    <w:p w14:paraId="184C08E3" w14:textId="77777777" w:rsidR="00310287" w:rsidRPr="00A64BD4" w:rsidRDefault="00310287" w:rsidP="001B020D">
      <w:pPr>
        <w:ind w:firstLine="708"/>
        <w:rPr>
          <w:rFonts w:asciiTheme="minorHAnsi" w:hAnsiTheme="minorHAnsi"/>
          <w:sz w:val="22"/>
          <w:szCs w:val="22"/>
        </w:rPr>
      </w:pPr>
    </w:p>
    <w:p w14:paraId="37FDA88F" w14:textId="77777777" w:rsidR="00310287" w:rsidRPr="00A64BD4" w:rsidRDefault="00310287" w:rsidP="001B020D">
      <w:pPr>
        <w:ind w:firstLine="708"/>
        <w:rPr>
          <w:rFonts w:asciiTheme="minorHAnsi" w:hAnsiTheme="minorHAnsi"/>
          <w:sz w:val="22"/>
          <w:szCs w:val="22"/>
        </w:rPr>
      </w:pPr>
    </w:p>
    <w:p w14:paraId="1938435A" w14:textId="77777777" w:rsidR="00310287" w:rsidRPr="00A64BD4" w:rsidRDefault="00310287" w:rsidP="001B020D">
      <w:pPr>
        <w:ind w:firstLine="708"/>
        <w:rPr>
          <w:rFonts w:asciiTheme="minorHAnsi" w:hAnsiTheme="minorHAnsi"/>
          <w:sz w:val="22"/>
          <w:szCs w:val="22"/>
        </w:rPr>
      </w:pPr>
    </w:p>
    <w:sectPr w:rsidR="00310287" w:rsidRPr="00A64BD4" w:rsidSect="00CB1661">
      <w:footerReference w:type="default" r:id="rId9"/>
      <w:headerReference w:type="first" r:id="rId10"/>
      <w:footerReference w:type="first" r:id="rId11"/>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16A616" w14:textId="77777777" w:rsidR="00E425FB" w:rsidRDefault="00E425FB" w:rsidP="0083216B">
      <w:r>
        <w:separator/>
      </w:r>
    </w:p>
  </w:endnote>
  <w:endnote w:type="continuationSeparator" w:id="0">
    <w:p w14:paraId="2B608C46" w14:textId="77777777" w:rsidR="00E425FB" w:rsidRDefault="00E425FB"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44CDC" w14:textId="77777777" w:rsidR="0083216B" w:rsidRDefault="00347AA2">
    <w:pPr>
      <w:pStyle w:val="Footer"/>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3CC5B" w14:textId="77777777" w:rsidR="008A6614" w:rsidRDefault="008A6614">
    <w:pPr>
      <w:pStyle w:val="Footer"/>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C23BF8" w14:textId="77777777" w:rsidR="00E425FB" w:rsidRDefault="00E425FB" w:rsidP="0083216B">
      <w:r>
        <w:separator/>
      </w:r>
    </w:p>
  </w:footnote>
  <w:footnote w:type="continuationSeparator" w:id="0">
    <w:p w14:paraId="3A4D7E79" w14:textId="77777777" w:rsidR="00E425FB" w:rsidRDefault="00E425FB" w:rsidP="0083216B">
      <w:r>
        <w:continuationSeparator/>
      </w:r>
    </w:p>
  </w:footnote>
  <w:footnote w:id="1">
    <w:p w14:paraId="2A2A7A8F" w14:textId="6940B4E2" w:rsidR="00C67982" w:rsidRPr="00C67982" w:rsidRDefault="00C67982" w:rsidP="00C67982">
      <w:pPr>
        <w:pStyle w:val="TOCHeading"/>
        <w:rPr>
          <w:color w:val="auto"/>
          <w:sz w:val="20"/>
          <w:szCs w:val="20"/>
        </w:rPr>
      </w:pPr>
    </w:p>
    <w:p w14:paraId="7D44C9D9" w14:textId="58B4C65B" w:rsidR="00C67982" w:rsidRPr="00C67982" w:rsidRDefault="00C6798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18FBA" w14:textId="005CEFD8" w:rsidR="00C67982" w:rsidRDefault="00C67982">
    <w:pPr>
      <w:pStyle w:val="Header"/>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5"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1925995">
    <w:abstractNumId w:val="2"/>
  </w:num>
  <w:num w:numId="2" w16cid:durableId="1832716899">
    <w:abstractNumId w:val="4"/>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25931"/>
    <w:rsid w:val="00046096"/>
    <w:rsid w:val="00093390"/>
    <w:rsid w:val="000D397A"/>
    <w:rsid w:val="000F12C6"/>
    <w:rsid w:val="00104F9F"/>
    <w:rsid w:val="001B020D"/>
    <w:rsid w:val="00295437"/>
    <w:rsid w:val="00302B34"/>
    <w:rsid w:val="00310287"/>
    <w:rsid w:val="00347AA2"/>
    <w:rsid w:val="00360A7B"/>
    <w:rsid w:val="00374EAA"/>
    <w:rsid w:val="003E010D"/>
    <w:rsid w:val="0046602A"/>
    <w:rsid w:val="004F42AE"/>
    <w:rsid w:val="00526E48"/>
    <w:rsid w:val="00537A1B"/>
    <w:rsid w:val="005761E2"/>
    <w:rsid w:val="005811C5"/>
    <w:rsid w:val="0062095D"/>
    <w:rsid w:val="006B08E6"/>
    <w:rsid w:val="006D1D28"/>
    <w:rsid w:val="00743A64"/>
    <w:rsid w:val="007607E6"/>
    <w:rsid w:val="007F3CCF"/>
    <w:rsid w:val="0083216B"/>
    <w:rsid w:val="008A6614"/>
    <w:rsid w:val="008E7F9E"/>
    <w:rsid w:val="00916635"/>
    <w:rsid w:val="00941D8C"/>
    <w:rsid w:val="0098742E"/>
    <w:rsid w:val="00A2367F"/>
    <w:rsid w:val="00A51ACC"/>
    <w:rsid w:val="00A64BD4"/>
    <w:rsid w:val="00A71C21"/>
    <w:rsid w:val="00AD54C2"/>
    <w:rsid w:val="00B45125"/>
    <w:rsid w:val="00B77A8E"/>
    <w:rsid w:val="00BD2990"/>
    <w:rsid w:val="00BF0590"/>
    <w:rsid w:val="00C67982"/>
    <w:rsid w:val="00C9737D"/>
    <w:rsid w:val="00CB1661"/>
    <w:rsid w:val="00D97ECC"/>
    <w:rsid w:val="00DA056C"/>
    <w:rsid w:val="00E024EA"/>
    <w:rsid w:val="00E425FB"/>
    <w:rsid w:val="00E44BF7"/>
    <w:rsid w:val="00E8574B"/>
    <w:rsid w:val="00EC626F"/>
    <w:rsid w:val="00EF3547"/>
    <w:rsid w:val="00FB56EA"/>
    <w:rsid w:val="00FF367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Heading1">
    <w:name w:val="heading 1"/>
    <w:basedOn w:val="Normal"/>
    <w:next w:val="Normal"/>
    <w:link w:val="Heading1Ch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216B"/>
    <w:rPr>
      <w:rFonts w:ascii="Tahoma" w:hAnsi="Tahoma" w:cs="Tahoma"/>
      <w:sz w:val="16"/>
      <w:szCs w:val="16"/>
    </w:rPr>
  </w:style>
  <w:style w:type="character" w:customStyle="1" w:styleId="BalloonTextChar">
    <w:name w:val="Balloon Text Char"/>
    <w:basedOn w:val="DefaultParagraphFont"/>
    <w:link w:val="BalloonText"/>
    <w:uiPriority w:val="99"/>
    <w:semiHidden/>
    <w:rsid w:val="0083216B"/>
    <w:rPr>
      <w:rFonts w:ascii="Tahoma" w:hAnsi="Tahoma" w:cs="Tahoma"/>
      <w:sz w:val="16"/>
      <w:szCs w:val="16"/>
    </w:rPr>
  </w:style>
  <w:style w:type="paragraph" w:styleId="Header">
    <w:name w:val="header"/>
    <w:basedOn w:val="Normal"/>
    <w:link w:val="HeaderChar"/>
    <w:uiPriority w:val="99"/>
    <w:unhideWhenUsed/>
    <w:rsid w:val="0083216B"/>
    <w:pPr>
      <w:tabs>
        <w:tab w:val="center" w:pos="4536"/>
        <w:tab w:val="right" w:pos="9072"/>
      </w:tabs>
    </w:pPr>
  </w:style>
  <w:style w:type="character" w:customStyle="1" w:styleId="HeaderChar">
    <w:name w:val="Header Char"/>
    <w:basedOn w:val="DefaultParagraphFont"/>
    <w:link w:val="Header"/>
    <w:uiPriority w:val="99"/>
    <w:rsid w:val="0083216B"/>
  </w:style>
  <w:style w:type="paragraph" w:styleId="Footer">
    <w:name w:val="footer"/>
    <w:basedOn w:val="Normal"/>
    <w:link w:val="FooterChar"/>
    <w:uiPriority w:val="99"/>
    <w:unhideWhenUsed/>
    <w:rsid w:val="0083216B"/>
    <w:pPr>
      <w:tabs>
        <w:tab w:val="center" w:pos="4536"/>
        <w:tab w:val="right" w:pos="9072"/>
      </w:tabs>
    </w:pPr>
  </w:style>
  <w:style w:type="character" w:customStyle="1" w:styleId="FooterChar">
    <w:name w:val="Footer Char"/>
    <w:basedOn w:val="DefaultParagraphFont"/>
    <w:link w:val="Footer"/>
    <w:uiPriority w:val="99"/>
    <w:rsid w:val="0083216B"/>
  </w:style>
  <w:style w:type="character" w:styleId="Hyperlink">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Heading2Char">
    <w:name w:val="Heading 2 Char"/>
    <w:basedOn w:val="DefaultParagraphFont"/>
    <w:link w:val="Heading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Heading3Char">
    <w:name w:val="Heading 3 Char"/>
    <w:basedOn w:val="DefaultParagraphFont"/>
    <w:link w:val="Heading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Heading4Char">
    <w:name w:val="Heading 4 Char"/>
    <w:basedOn w:val="DefaultParagraphFont"/>
    <w:link w:val="Heading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Heading5Char">
    <w:name w:val="Heading 5 Char"/>
    <w:basedOn w:val="DefaultParagraphFont"/>
    <w:link w:val="Heading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Heading6Char">
    <w:name w:val="Heading 6 Char"/>
    <w:basedOn w:val="DefaultParagraphFont"/>
    <w:link w:val="Heading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Heading7Char">
    <w:name w:val="Heading 7 Char"/>
    <w:basedOn w:val="DefaultParagraphFont"/>
    <w:link w:val="Heading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Heading8Char">
    <w:name w:val="Heading 8 Char"/>
    <w:basedOn w:val="DefaultParagraphFont"/>
    <w:link w:val="Heading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TOCHeading">
    <w:name w:val="TOC Heading"/>
    <w:basedOn w:val="Heading1"/>
    <w:next w:val="Normal"/>
    <w:uiPriority w:val="39"/>
    <w:unhideWhenUsed/>
    <w:qFormat/>
    <w:rsid w:val="00A2367F"/>
    <w:pPr>
      <w:numPr>
        <w:numId w:val="0"/>
      </w:numPr>
      <w:spacing w:line="259" w:lineRule="auto"/>
      <w:outlineLvl w:val="9"/>
    </w:pPr>
    <w:rPr>
      <w:lang w:eastAsia="en-US"/>
    </w:rPr>
  </w:style>
  <w:style w:type="paragraph" w:styleId="TOC1">
    <w:name w:val="toc 1"/>
    <w:basedOn w:val="Normal"/>
    <w:next w:val="Normal"/>
    <w:autoRedefine/>
    <w:uiPriority w:val="39"/>
    <w:unhideWhenUsed/>
    <w:rsid w:val="00A2367F"/>
    <w:pPr>
      <w:spacing w:after="100"/>
    </w:pPr>
  </w:style>
  <w:style w:type="paragraph" w:styleId="TOC2">
    <w:name w:val="toc 2"/>
    <w:basedOn w:val="Normal"/>
    <w:next w:val="Normal"/>
    <w:autoRedefine/>
    <w:uiPriority w:val="39"/>
    <w:unhideWhenUsed/>
    <w:rsid w:val="00A2367F"/>
    <w:pPr>
      <w:spacing w:after="100"/>
      <w:ind w:left="240"/>
    </w:pPr>
  </w:style>
  <w:style w:type="paragraph" w:styleId="TOC3">
    <w:name w:val="toc 3"/>
    <w:basedOn w:val="Normal"/>
    <w:next w:val="Normal"/>
    <w:autoRedefine/>
    <w:uiPriority w:val="39"/>
    <w:unhideWhenUsed/>
    <w:rsid w:val="00A2367F"/>
    <w:pPr>
      <w:spacing w:after="100"/>
      <w:ind w:left="480"/>
    </w:pPr>
  </w:style>
  <w:style w:type="paragraph" w:styleId="Title">
    <w:name w:val="Title"/>
    <w:basedOn w:val="Normal"/>
    <w:next w:val="Normal"/>
    <w:link w:val="TitleCh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FootnoteText">
    <w:name w:val="footnote text"/>
    <w:basedOn w:val="Normal"/>
    <w:link w:val="FootnoteTextChar"/>
    <w:uiPriority w:val="99"/>
    <w:semiHidden/>
    <w:unhideWhenUsed/>
    <w:rsid w:val="00C67982"/>
    <w:rPr>
      <w:sz w:val="20"/>
      <w:szCs w:val="20"/>
    </w:rPr>
  </w:style>
  <w:style w:type="character" w:customStyle="1" w:styleId="FootnoteTextChar">
    <w:name w:val="Footnote Text Char"/>
    <w:basedOn w:val="DefaultParagraphFont"/>
    <w:link w:val="FootnoteText"/>
    <w:uiPriority w:val="99"/>
    <w:semiHidden/>
    <w:rsid w:val="00C67982"/>
    <w:rPr>
      <w:rFonts w:ascii="Cambria" w:eastAsia="MS Mincho" w:hAnsi="Cambria" w:cs="Times New Roman"/>
      <w:sz w:val="20"/>
      <w:szCs w:val="20"/>
      <w:lang w:val="en-US" w:eastAsia="fr-FR"/>
    </w:rPr>
  </w:style>
  <w:style w:type="character" w:styleId="FootnoteReference">
    <w:name w:val="footnote reference"/>
    <w:basedOn w:val="DefaultParagraphFont"/>
    <w:uiPriority w:val="99"/>
    <w:semiHidden/>
    <w:unhideWhenUsed/>
    <w:rsid w:val="00C67982"/>
    <w:rPr>
      <w:vertAlign w:val="superscript"/>
    </w:rPr>
  </w:style>
  <w:style w:type="table" w:styleId="TableGrid">
    <w:name w:val="Table Grid"/>
    <w:basedOn w:val="Table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DefaultParagraphFont"/>
    <w:rsid w:val="00B77A8E"/>
  </w:style>
  <w:style w:type="character" w:customStyle="1" w:styleId="eop">
    <w:name w:val="eop"/>
    <w:basedOn w:val="DefaultParagraphFont"/>
    <w:rsid w:val="00B77A8E"/>
  </w:style>
  <w:style w:type="character" w:customStyle="1" w:styleId="break-words">
    <w:name w:val="break-words"/>
    <w:basedOn w:val="DefaultParagraphFont"/>
    <w:rsid w:val="000F12C6"/>
  </w:style>
  <w:style w:type="character" w:styleId="FollowedHyperlink">
    <w:name w:val="FollowedHyperlink"/>
    <w:basedOn w:val="DefaultParagraphFont"/>
    <w:uiPriority w:val="99"/>
    <w:semiHidden/>
    <w:unhideWhenUsed/>
    <w:rsid w:val="00743A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674</Words>
  <Characters>9547</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Montpellier 2</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DANIEL FELIPE QUIROS RAMIREZ</cp:lastModifiedBy>
  <cp:revision>3</cp:revision>
  <cp:lastPrinted>2019-01-17T14:57:00Z</cp:lastPrinted>
  <dcterms:created xsi:type="dcterms:W3CDTF">2025-06-30T13:36:00Z</dcterms:created>
  <dcterms:modified xsi:type="dcterms:W3CDTF">2025-06-30T17:33:00Z</dcterms:modified>
</cp:coreProperties>
</file>